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7CFF4" w14:textId="2A079DEC" w:rsidR="00441379" w:rsidRPr="00FC4043" w:rsidRDefault="006408DD" w:rsidP="00441379"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E09BBB3" wp14:editId="0014FB1E">
                <wp:simplePos x="0" y="0"/>
                <wp:positionH relativeFrom="column">
                  <wp:posOffset>1630321</wp:posOffset>
                </wp:positionH>
                <wp:positionV relativeFrom="paragraph">
                  <wp:posOffset>-903798</wp:posOffset>
                </wp:positionV>
                <wp:extent cx="5234152" cy="10460347"/>
                <wp:effectExtent l="0" t="0" r="5080" b="0"/>
                <wp:wrapNone/>
                <wp:docPr id="1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10800000">
                          <a:off x="0" y="0"/>
                          <a:ext cx="5234152" cy="10460347"/>
                          <a:chOff x="0" y="0"/>
                          <a:chExt cx="5013031" cy="10017913"/>
                        </a:xfrm>
                      </wpg:grpSpPr>
                      <wps:wsp>
                        <wps:cNvPr id="2" name="Freeform: Shape 4"/>
                        <wps:cNvSpPr/>
                        <wps:spPr>
                          <a:xfrm>
                            <a:off x="993228" y="0"/>
                            <a:ext cx="4019803" cy="10017456"/>
                          </a:xfrm>
                          <a:custGeom>
                            <a:avLst/>
                            <a:gdLst>
                              <a:gd name="connsiteX0" fmla="*/ 3930556 w 3930556"/>
                              <a:gd name="connsiteY0" fmla="*/ 0 h 10017456"/>
                              <a:gd name="connsiteX1" fmla="*/ 2606723 w 3930556"/>
                              <a:gd name="connsiteY1" fmla="*/ 10017456 h 10017456"/>
                              <a:gd name="connsiteX2" fmla="*/ 0 w 3930556"/>
                              <a:gd name="connsiteY2" fmla="*/ 10017456 h 10017456"/>
                              <a:gd name="connsiteX3" fmla="*/ 3930556 w 3930556"/>
                              <a:gd name="connsiteY3" fmla="*/ 0 h 10017456"/>
                              <a:gd name="connsiteX0" fmla="*/ 3930556 w 3930556"/>
                              <a:gd name="connsiteY0" fmla="*/ 0 h 10017456"/>
                              <a:gd name="connsiteX1" fmla="*/ 2606723 w 3930556"/>
                              <a:gd name="connsiteY1" fmla="*/ 10017456 h 10017456"/>
                              <a:gd name="connsiteX2" fmla="*/ 0 w 3930556"/>
                              <a:gd name="connsiteY2" fmla="*/ 10017456 h 10017456"/>
                              <a:gd name="connsiteX3" fmla="*/ 3930556 w 3930556"/>
                              <a:gd name="connsiteY3" fmla="*/ 0 h 10017456"/>
                              <a:gd name="connsiteX0" fmla="*/ 4083976 w 4083976"/>
                              <a:gd name="connsiteY0" fmla="*/ 0 h 10017456"/>
                              <a:gd name="connsiteX1" fmla="*/ 2760143 w 4083976"/>
                              <a:gd name="connsiteY1" fmla="*/ 10017456 h 10017456"/>
                              <a:gd name="connsiteX2" fmla="*/ 153420 w 4083976"/>
                              <a:gd name="connsiteY2" fmla="*/ 10017456 h 10017456"/>
                              <a:gd name="connsiteX3" fmla="*/ 4083976 w 4083976"/>
                              <a:gd name="connsiteY3" fmla="*/ 0 h 10017456"/>
                              <a:gd name="connsiteX0" fmla="*/ 4019803 w 4019803"/>
                              <a:gd name="connsiteY0" fmla="*/ 0 h 10017456"/>
                              <a:gd name="connsiteX1" fmla="*/ 2695970 w 4019803"/>
                              <a:gd name="connsiteY1" fmla="*/ 10017456 h 10017456"/>
                              <a:gd name="connsiteX2" fmla="*/ 89247 w 4019803"/>
                              <a:gd name="connsiteY2" fmla="*/ 10017456 h 10017456"/>
                              <a:gd name="connsiteX3" fmla="*/ 4019803 w 4019803"/>
                              <a:gd name="connsiteY3" fmla="*/ 0 h 10017456"/>
                              <a:gd name="connsiteX0" fmla="*/ 4019803 w 4019803"/>
                              <a:gd name="connsiteY0" fmla="*/ 0 h 10017456"/>
                              <a:gd name="connsiteX1" fmla="*/ 2695970 w 4019803"/>
                              <a:gd name="connsiteY1" fmla="*/ 10017456 h 10017456"/>
                              <a:gd name="connsiteX2" fmla="*/ 89247 w 4019803"/>
                              <a:gd name="connsiteY2" fmla="*/ 10017456 h 10017456"/>
                              <a:gd name="connsiteX3" fmla="*/ 4019803 w 4019803"/>
                              <a:gd name="connsiteY3" fmla="*/ 0 h 10017456"/>
                              <a:gd name="connsiteX0" fmla="*/ 4019803 w 4019803"/>
                              <a:gd name="connsiteY0" fmla="*/ 0 h 10017456"/>
                              <a:gd name="connsiteX1" fmla="*/ 2695970 w 4019803"/>
                              <a:gd name="connsiteY1" fmla="*/ 10017456 h 10017456"/>
                              <a:gd name="connsiteX2" fmla="*/ 89247 w 4019803"/>
                              <a:gd name="connsiteY2" fmla="*/ 10017456 h 10017456"/>
                              <a:gd name="connsiteX3" fmla="*/ 4019803 w 4019803"/>
                              <a:gd name="connsiteY3" fmla="*/ 0 h 100174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4019803" h="10017456">
                                <a:moveTo>
                                  <a:pt x="4019803" y="0"/>
                                </a:moveTo>
                                <a:cubicBezTo>
                                  <a:pt x="16236" y="5359087"/>
                                  <a:pt x="1226441" y="7401660"/>
                                  <a:pt x="2695970" y="10017456"/>
                                </a:cubicBezTo>
                                <a:lnTo>
                                  <a:pt x="89247" y="10017456"/>
                                </a:lnTo>
                                <a:cubicBezTo>
                                  <a:pt x="-388671" y="6146024"/>
                                  <a:pt x="1071596" y="3079837"/>
                                  <a:pt x="4019803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0A3D6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Freeform: Shape 6"/>
                        <wps:cNvSpPr/>
                        <wps:spPr>
                          <a:xfrm>
                            <a:off x="0" y="3153103"/>
                            <a:ext cx="2532096" cy="6864810"/>
                          </a:xfrm>
                          <a:custGeom>
                            <a:avLst/>
                            <a:gdLst>
                              <a:gd name="connsiteX0" fmla="*/ 3930556 w 3930556"/>
                              <a:gd name="connsiteY0" fmla="*/ 0 h 10017456"/>
                              <a:gd name="connsiteX1" fmla="*/ 2606723 w 3930556"/>
                              <a:gd name="connsiteY1" fmla="*/ 10017456 h 10017456"/>
                              <a:gd name="connsiteX2" fmla="*/ 0 w 3930556"/>
                              <a:gd name="connsiteY2" fmla="*/ 10017456 h 10017456"/>
                              <a:gd name="connsiteX3" fmla="*/ 3930556 w 3930556"/>
                              <a:gd name="connsiteY3" fmla="*/ 0 h 10017456"/>
                              <a:gd name="connsiteX0" fmla="*/ 3930556 w 3930556"/>
                              <a:gd name="connsiteY0" fmla="*/ 0 h 10017456"/>
                              <a:gd name="connsiteX1" fmla="*/ 2606723 w 3930556"/>
                              <a:gd name="connsiteY1" fmla="*/ 10017456 h 10017456"/>
                              <a:gd name="connsiteX2" fmla="*/ 0 w 3930556"/>
                              <a:gd name="connsiteY2" fmla="*/ 10017456 h 10017456"/>
                              <a:gd name="connsiteX3" fmla="*/ 3930556 w 3930556"/>
                              <a:gd name="connsiteY3" fmla="*/ 0 h 10017456"/>
                              <a:gd name="connsiteX0" fmla="*/ 4083976 w 4083976"/>
                              <a:gd name="connsiteY0" fmla="*/ 0 h 10017456"/>
                              <a:gd name="connsiteX1" fmla="*/ 2760143 w 4083976"/>
                              <a:gd name="connsiteY1" fmla="*/ 10017456 h 10017456"/>
                              <a:gd name="connsiteX2" fmla="*/ 153420 w 4083976"/>
                              <a:gd name="connsiteY2" fmla="*/ 10017456 h 10017456"/>
                              <a:gd name="connsiteX3" fmla="*/ 4083976 w 4083976"/>
                              <a:gd name="connsiteY3" fmla="*/ 0 h 10017456"/>
                              <a:gd name="connsiteX0" fmla="*/ 4019803 w 4019803"/>
                              <a:gd name="connsiteY0" fmla="*/ 0 h 10017456"/>
                              <a:gd name="connsiteX1" fmla="*/ 2695970 w 4019803"/>
                              <a:gd name="connsiteY1" fmla="*/ 10017456 h 10017456"/>
                              <a:gd name="connsiteX2" fmla="*/ 89247 w 4019803"/>
                              <a:gd name="connsiteY2" fmla="*/ 10017456 h 10017456"/>
                              <a:gd name="connsiteX3" fmla="*/ 4019803 w 4019803"/>
                              <a:gd name="connsiteY3" fmla="*/ 0 h 10017456"/>
                              <a:gd name="connsiteX0" fmla="*/ 4019803 w 4019803"/>
                              <a:gd name="connsiteY0" fmla="*/ 0 h 10017456"/>
                              <a:gd name="connsiteX1" fmla="*/ 2695970 w 4019803"/>
                              <a:gd name="connsiteY1" fmla="*/ 10017456 h 10017456"/>
                              <a:gd name="connsiteX2" fmla="*/ 89247 w 4019803"/>
                              <a:gd name="connsiteY2" fmla="*/ 10017456 h 10017456"/>
                              <a:gd name="connsiteX3" fmla="*/ 4019803 w 4019803"/>
                              <a:gd name="connsiteY3" fmla="*/ 0 h 10017456"/>
                              <a:gd name="connsiteX0" fmla="*/ 4019803 w 4019803"/>
                              <a:gd name="connsiteY0" fmla="*/ 0 h 10017456"/>
                              <a:gd name="connsiteX1" fmla="*/ 2695970 w 4019803"/>
                              <a:gd name="connsiteY1" fmla="*/ 10017456 h 10017456"/>
                              <a:gd name="connsiteX2" fmla="*/ 89247 w 4019803"/>
                              <a:gd name="connsiteY2" fmla="*/ 10017456 h 10017456"/>
                              <a:gd name="connsiteX3" fmla="*/ 4019803 w 4019803"/>
                              <a:gd name="connsiteY3" fmla="*/ 0 h 10017456"/>
                              <a:gd name="connsiteX0" fmla="*/ 4934599 w 4934599"/>
                              <a:gd name="connsiteY0" fmla="*/ 1 h 10541456"/>
                              <a:gd name="connsiteX1" fmla="*/ 2667581 w 4934599"/>
                              <a:gd name="connsiteY1" fmla="*/ 10541456 h 10541456"/>
                              <a:gd name="connsiteX2" fmla="*/ 60858 w 4934599"/>
                              <a:gd name="connsiteY2" fmla="*/ 10541456 h 10541456"/>
                              <a:gd name="connsiteX3" fmla="*/ 4934599 w 4934599"/>
                              <a:gd name="connsiteY3" fmla="*/ 1 h 10541456"/>
                              <a:gd name="connsiteX0" fmla="*/ 4934599 w 4934599"/>
                              <a:gd name="connsiteY0" fmla="*/ -1 h 10541454"/>
                              <a:gd name="connsiteX1" fmla="*/ 2667581 w 4934599"/>
                              <a:gd name="connsiteY1" fmla="*/ 10541454 h 10541454"/>
                              <a:gd name="connsiteX2" fmla="*/ 60858 w 4934599"/>
                              <a:gd name="connsiteY2" fmla="*/ 10541454 h 10541454"/>
                              <a:gd name="connsiteX3" fmla="*/ 4934599 w 4934599"/>
                              <a:gd name="connsiteY3" fmla="*/ -1 h 10541454"/>
                              <a:gd name="connsiteX0" fmla="*/ 4934599 w 4934599"/>
                              <a:gd name="connsiteY0" fmla="*/ 1 h 10541456"/>
                              <a:gd name="connsiteX1" fmla="*/ 2667581 w 4934599"/>
                              <a:gd name="connsiteY1" fmla="*/ 10541456 h 10541456"/>
                              <a:gd name="connsiteX2" fmla="*/ 60858 w 4934599"/>
                              <a:gd name="connsiteY2" fmla="*/ 10541456 h 10541456"/>
                              <a:gd name="connsiteX3" fmla="*/ 4934599 w 4934599"/>
                              <a:gd name="connsiteY3" fmla="*/ 1 h 10541456"/>
                              <a:gd name="connsiteX0" fmla="*/ 4934599 w 4934599"/>
                              <a:gd name="connsiteY0" fmla="*/ -1 h 10541454"/>
                              <a:gd name="connsiteX1" fmla="*/ 2667581 w 4934599"/>
                              <a:gd name="connsiteY1" fmla="*/ 10541454 h 10541454"/>
                              <a:gd name="connsiteX2" fmla="*/ 60858 w 4934599"/>
                              <a:gd name="connsiteY2" fmla="*/ 10541454 h 10541454"/>
                              <a:gd name="connsiteX3" fmla="*/ 4934599 w 4934599"/>
                              <a:gd name="connsiteY3" fmla="*/ -1 h 10541454"/>
                              <a:gd name="connsiteX0" fmla="*/ 4934599 w 4934599"/>
                              <a:gd name="connsiteY0" fmla="*/ 1 h 10541675"/>
                              <a:gd name="connsiteX1" fmla="*/ 2562783 w 4934599"/>
                              <a:gd name="connsiteY1" fmla="*/ 10541676 h 10541675"/>
                              <a:gd name="connsiteX2" fmla="*/ 60858 w 4934599"/>
                              <a:gd name="connsiteY2" fmla="*/ 10541456 h 10541675"/>
                              <a:gd name="connsiteX3" fmla="*/ 4934599 w 4934599"/>
                              <a:gd name="connsiteY3" fmla="*/ 1 h 10541675"/>
                              <a:gd name="connsiteX0" fmla="*/ 4934599 w 4934599"/>
                              <a:gd name="connsiteY0" fmla="*/ -1 h 10541675"/>
                              <a:gd name="connsiteX1" fmla="*/ 2562783 w 4934599"/>
                              <a:gd name="connsiteY1" fmla="*/ 10541674 h 10541675"/>
                              <a:gd name="connsiteX2" fmla="*/ 60858 w 4934599"/>
                              <a:gd name="connsiteY2" fmla="*/ 10541454 h 10541675"/>
                              <a:gd name="connsiteX3" fmla="*/ 4934599 w 4934599"/>
                              <a:gd name="connsiteY3" fmla="*/ -1 h 10541675"/>
                              <a:gd name="connsiteX0" fmla="*/ 4934599 w 4934599"/>
                              <a:gd name="connsiteY0" fmla="*/ 1 h 10541675"/>
                              <a:gd name="connsiteX1" fmla="*/ 2562783 w 4934599"/>
                              <a:gd name="connsiteY1" fmla="*/ 10541676 h 10541675"/>
                              <a:gd name="connsiteX2" fmla="*/ 60858 w 4934599"/>
                              <a:gd name="connsiteY2" fmla="*/ 10541456 h 10541675"/>
                              <a:gd name="connsiteX3" fmla="*/ 4934599 w 4934599"/>
                              <a:gd name="connsiteY3" fmla="*/ 1 h 10541675"/>
                              <a:gd name="connsiteX0" fmla="*/ 4935457 w 4935457"/>
                              <a:gd name="connsiteY0" fmla="*/ -1 h 10541675"/>
                              <a:gd name="connsiteX1" fmla="*/ 2563641 w 4935457"/>
                              <a:gd name="connsiteY1" fmla="*/ 10541674 h 10541675"/>
                              <a:gd name="connsiteX2" fmla="*/ 61716 w 4935457"/>
                              <a:gd name="connsiteY2" fmla="*/ 10541454 h 10541675"/>
                              <a:gd name="connsiteX3" fmla="*/ 4935457 w 4935457"/>
                              <a:gd name="connsiteY3" fmla="*/ -1 h 10541675"/>
                              <a:gd name="connsiteX0" fmla="*/ 4873741 w 4873741"/>
                              <a:gd name="connsiteY0" fmla="*/ 1 h 10541675"/>
                              <a:gd name="connsiteX1" fmla="*/ 2501925 w 4873741"/>
                              <a:gd name="connsiteY1" fmla="*/ 10541676 h 10541675"/>
                              <a:gd name="connsiteX2" fmla="*/ 0 w 4873741"/>
                              <a:gd name="connsiteY2" fmla="*/ 10541456 h 10541675"/>
                              <a:gd name="connsiteX3" fmla="*/ 4873741 w 4873741"/>
                              <a:gd name="connsiteY3" fmla="*/ 1 h 10541675"/>
                              <a:gd name="connsiteX0" fmla="*/ 3888509 w 3888509"/>
                              <a:gd name="connsiteY0" fmla="*/ -1 h 10541893"/>
                              <a:gd name="connsiteX1" fmla="*/ 1516693 w 3888509"/>
                              <a:gd name="connsiteY1" fmla="*/ 10541674 h 10541893"/>
                              <a:gd name="connsiteX2" fmla="*/ -1 w 3888509"/>
                              <a:gd name="connsiteY2" fmla="*/ 10541893 h 10541893"/>
                              <a:gd name="connsiteX3" fmla="*/ 3888509 w 3888509"/>
                              <a:gd name="connsiteY3" fmla="*/ -1 h 10541893"/>
                              <a:gd name="connsiteX0" fmla="*/ 3888511 w 3888511"/>
                              <a:gd name="connsiteY0" fmla="*/ 1 h 10541895"/>
                              <a:gd name="connsiteX1" fmla="*/ 1516695 w 3888511"/>
                              <a:gd name="connsiteY1" fmla="*/ 10541676 h 10541895"/>
                              <a:gd name="connsiteX2" fmla="*/ 1 w 3888511"/>
                              <a:gd name="connsiteY2" fmla="*/ 10541895 h 10541895"/>
                              <a:gd name="connsiteX3" fmla="*/ 3888511 w 3888511"/>
                              <a:gd name="connsiteY3" fmla="*/ 1 h 10541895"/>
                              <a:gd name="connsiteX0" fmla="*/ 3888509 w 3888509"/>
                              <a:gd name="connsiteY0" fmla="*/ -1 h 10541893"/>
                              <a:gd name="connsiteX1" fmla="*/ 1516693 w 3888509"/>
                              <a:gd name="connsiteY1" fmla="*/ 10541674 h 10541893"/>
                              <a:gd name="connsiteX2" fmla="*/ -1 w 3888509"/>
                              <a:gd name="connsiteY2" fmla="*/ 10541893 h 10541893"/>
                              <a:gd name="connsiteX3" fmla="*/ 3888509 w 3888509"/>
                              <a:gd name="connsiteY3" fmla="*/ -1 h 10541893"/>
                              <a:gd name="connsiteX0" fmla="*/ 3888511 w 3888511"/>
                              <a:gd name="connsiteY0" fmla="*/ 1 h 10541895"/>
                              <a:gd name="connsiteX1" fmla="*/ 1528019 w 3888511"/>
                              <a:gd name="connsiteY1" fmla="*/ 10541895 h 10541895"/>
                              <a:gd name="connsiteX2" fmla="*/ 1 w 3888511"/>
                              <a:gd name="connsiteY2" fmla="*/ 10541895 h 10541895"/>
                              <a:gd name="connsiteX3" fmla="*/ 3888511 w 3888511"/>
                              <a:gd name="connsiteY3" fmla="*/ 1 h 10541895"/>
                              <a:gd name="connsiteX0" fmla="*/ 3888509 w 3888509"/>
                              <a:gd name="connsiteY0" fmla="*/ -1 h 10541893"/>
                              <a:gd name="connsiteX1" fmla="*/ 1528017 w 3888509"/>
                              <a:gd name="connsiteY1" fmla="*/ 10541893 h 10541893"/>
                              <a:gd name="connsiteX2" fmla="*/ -1 w 3888509"/>
                              <a:gd name="connsiteY2" fmla="*/ 10541893 h 10541893"/>
                              <a:gd name="connsiteX3" fmla="*/ 3888509 w 3888509"/>
                              <a:gd name="connsiteY3" fmla="*/ -1 h 10541893"/>
                              <a:gd name="connsiteX0" fmla="*/ 3888511 w 3888511"/>
                              <a:gd name="connsiteY0" fmla="*/ 1 h 10541895"/>
                              <a:gd name="connsiteX1" fmla="*/ 1584196 w 3888511"/>
                              <a:gd name="connsiteY1" fmla="*/ 10541895 h 10541895"/>
                              <a:gd name="connsiteX2" fmla="*/ 1 w 3888511"/>
                              <a:gd name="connsiteY2" fmla="*/ 10541895 h 10541895"/>
                              <a:gd name="connsiteX3" fmla="*/ 3888511 w 3888511"/>
                              <a:gd name="connsiteY3" fmla="*/ 1 h 1054189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3888511" h="10541895">
                                <a:moveTo>
                                  <a:pt x="3888511" y="1"/>
                                </a:moveTo>
                                <a:cubicBezTo>
                                  <a:pt x="1226377" y="4227325"/>
                                  <a:pt x="1313913" y="8314592"/>
                                  <a:pt x="1584196" y="10541895"/>
                                </a:cubicBezTo>
                                <a:lnTo>
                                  <a:pt x="1" y="10541895"/>
                                </a:lnTo>
                                <a:cubicBezTo>
                                  <a:pt x="234674" y="5245225"/>
                                  <a:pt x="1653003" y="2639676"/>
                                  <a:pt x="3888511" y="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60A3BC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CA805D9" id="Group 7" o:spid="_x0000_s1026" style="position:absolute;margin-left:128.35pt;margin-top:-71.15pt;width:412.15pt;height:823.65pt;rotation:180;z-index:251659264;mso-width-relative:margin;mso-height-relative:margin" coordsize="50130,1001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">
                <v:shape id="Freeform: Shape 4" o:spid="_x0000_s1027" style="position:absolute;left:9932;width:40198;height:100174;visibility:visible;mso-wrap-style:square;v-text-anchor:middle" coordsize="4019803,10017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" path="m4019803,c16236,5359087,1226441,7401660,2695970,10017456r-2606723,c-388671,6146024,1071596,3079837,4019803,xe" fillcolor="#0a3d62" stroked="f" strokeweight="2pt">
                  <v:path arrowok="t" o:connecttype="custom" o:connectlocs="4019803,0;2695970,10017456;89247,10017456;4019803,0" o:connectangles="0,0,0,0"/>
                </v:shape>
                <v:shape id="Freeform: Shape 6" o:spid="_x0000_s1028" style="position:absolute;top:31531;width:25320;height:68648;visibility:visible;mso-wrap-style:square;v-text-anchor:middle" coordsize="3888511,105418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" path="m3888511,1c1226377,4227325,1313913,8314592,1584196,10541895r-1584195,c234674,5245225,1653003,2639676,3888511,1xe" fillcolor="#60a3bc" stroked="f" strokeweight="2pt">
                  <v:path arrowok="t" o:connecttype="custom" o:connectlocs="2532096,1;1031587,6864810;1,6864810;2532096,1" o:connectangles="0,0,0,0"/>
                </v:shape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5B21AE30" wp14:editId="3F3EDE12">
            <wp:simplePos x="0" y="0"/>
            <wp:positionH relativeFrom="column">
              <wp:posOffset>-718405</wp:posOffset>
            </wp:positionH>
            <wp:positionV relativeFrom="paragraph">
              <wp:posOffset>-706837</wp:posOffset>
            </wp:positionV>
            <wp:extent cx="2425700" cy="1061085"/>
            <wp:effectExtent l="0" t="0" r="0" b="5715"/>
            <wp:wrapNone/>
            <wp:docPr id="4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5700" cy="10610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213FCD8" w14:textId="3D30E68A" w:rsidR="00143F93" w:rsidRDefault="00143F93" w:rsidP="003F6934"/>
    <w:p w14:paraId="646BD735" w14:textId="77777777" w:rsidR="00441379" w:rsidRPr="00441379" w:rsidRDefault="00441379" w:rsidP="00441379"/>
    <w:p w14:paraId="6B7F6657" w14:textId="12D0CCE8" w:rsidR="00441379" w:rsidRPr="00441379" w:rsidRDefault="00441379" w:rsidP="00441379"/>
    <w:p w14:paraId="5CF0B88A" w14:textId="6F518F09" w:rsidR="00441379" w:rsidRPr="00441379" w:rsidRDefault="0054777B" w:rsidP="00441379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9983F11" wp14:editId="59D76D6C">
                <wp:simplePos x="0" y="0"/>
                <wp:positionH relativeFrom="margin">
                  <wp:posOffset>-715518</wp:posOffset>
                </wp:positionH>
                <wp:positionV relativeFrom="paragraph">
                  <wp:posOffset>317754</wp:posOffset>
                </wp:positionV>
                <wp:extent cx="4933950" cy="3935895"/>
                <wp:effectExtent l="0" t="0" r="0" b="7620"/>
                <wp:wrapNone/>
                <wp:docPr id="6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33950" cy="39358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5786BAF" w14:textId="77777777" w:rsidR="00441379" w:rsidRDefault="00441379" w:rsidP="00A10060">
                            <w:pPr>
                              <w:jc w:val="center"/>
                              <w:rPr>
                                <w:rFonts w:ascii="Lato SemiBold" w:eastAsia="Adobe Gothic Std B" w:hAnsi="Lato SemiBold"/>
                                <w:color w:val="3C6382"/>
                                <w:sz w:val="48"/>
                                <w:szCs w:val="48"/>
                                <w:lang w:val="fr-BE"/>
                              </w:rPr>
                            </w:pPr>
                            <w:r w:rsidRPr="00C253BF">
                              <w:rPr>
                                <w:rFonts w:ascii="Lato SemiBold" w:eastAsia="Adobe Gothic Std B" w:hAnsi="Lato SemiBold"/>
                                <w:color w:val="3C6382"/>
                                <w:sz w:val="48"/>
                                <w:szCs w:val="48"/>
                                <w:lang w:val="fr-BE"/>
                              </w:rPr>
                              <w:t>L'initiation et le suivi du traitement hormonal d'affirmation de genre en médecine générale</w:t>
                            </w:r>
                          </w:p>
                          <w:p w14:paraId="37C7E2D4" w14:textId="77777777" w:rsidR="00441379" w:rsidRDefault="00441379" w:rsidP="00441379">
                            <w:pPr>
                              <w:spacing w:after="0"/>
                              <w:jc w:val="center"/>
                              <w:rPr>
                                <w:noProof/>
                                <w:color w:val="3C6382"/>
                                <w:sz w:val="28"/>
                                <w:szCs w:val="28"/>
                                <w:lang w:val="fr-BE"/>
                              </w:rPr>
                            </w:pPr>
                            <w:r w:rsidRPr="00C253BF">
                              <w:rPr>
                                <w:noProof/>
                                <w:color w:val="3C6382"/>
                                <w:sz w:val="28"/>
                                <w:szCs w:val="28"/>
                                <w:lang w:val="fr-BE"/>
                              </w:rPr>
                              <w:t>Analyse mixte d'une cohorte de patient·e·s et recommandations pour la pratique clinique</w:t>
                            </w:r>
                          </w:p>
                          <w:p w14:paraId="0A55B915" w14:textId="77777777" w:rsidR="00441379" w:rsidRDefault="00441379" w:rsidP="00441379">
                            <w:pPr>
                              <w:spacing w:after="0" w:line="240" w:lineRule="auto"/>
                              <w:jc w:val="center"/>
                              <w:rPr>
                                <w:noProof/>
                                <w:color w:val="3C6382"/>
                                <w:sz w:val="28"/>
                                <w:szCs w:val="28"/>
                                <w:lang w:val="fr-BE"/>
                              </w:rPr>
                            </w:pPr>
                          </w:p>
                          <w:p w14:paraId="15AA1AD8" w14:textId="77777777" w:rsidR="00441379" w:rsidRDefault="00441379" w:rsidP="00441379">
                            <w:pPr>
                              <w:spacing w:after="0"/>
                              <w:jc w:val="center"/>
                              <w:rPr>
                                <w:noProof/>
                                <w:color w:val="60A3BC"/>
                                <w:lang w:val="fr-BE"/>
                              </w:rPr>
                            </w:pPr>
                            <w:r w:rsidRPr="00C253BF">
                              <w:rPr>
                                <w:noProof/>
                                <w:color w:val="60A3BC"/>
                                <w:lang w:val="fr-BE"/>
                              </w:rPr>
                              <w:t>Travail de Fin d’Etudes dans le cadre du master de spécialisation en médecine générale</w:t>
                            </w:r>
                          </w:p>
                          <w:p w14:paraId="39D49D7F" w14:textId="77777777" w:rsidR="00441379" w:rsidRPr="00C253BF" w:rsidRDefault="00441379" w:rsidP="00441379">
                            <w:pPr>
                              <w:spacing w:after="0"/>
                              <w:jc w:val="center"/>
                              <w:rPr>
                                <w:noProof/>
                                <w:color w:val="82CCDD"/>
                                <w:lang w:val="fr-BE"/>
                              </w:rPr>
                            </w:pPr>
                            <w:r w:rsidRPr="00C253BF">
                              <w:rPr>
                                <w:noProof/>
                                <w:color w:val="82CCDD"/>
                                <w:lang w:val="fr-BE"/>
                              </w:rPr>
                              <w:t>Année académique 2021-2022</w:t>
                            </w:r>
                          </w:p>
                          <w:p w14:paraId="2CAAE07D" w14:textId="77777777" w:rsidR="00441379" w:rsidRPr="00C253BF" w:rsidRDefault="00441379" w:rsidP="00441379">
                            <w:pPr>
                              <w:spacing w:after="0"/>
                              <w:jc w:val="center"/>
                              <w:rPr>
                                <w:color w:val="60A3BC"/>
                                <w:lang w:val="fr-BE"/>
                              </w:rPr>
                            </w:pPr>
                          </w:p>
                          <w:p w14:paraId="3272DC99" w14:textId="77777777" w:rsidR="00441379" w:rsidRPr="00C253BF" w:rsidRDefault="00441379" w:rsidP="00441379">
                            <w:pPr>
                              <w:spacing w:after="0"/>
                              <w:jc w:val="center"/>
                              <w:rPr>
                                <w:color w:val="3C6382"/>
                                <w:sz w:val="28"/>
                                <w:szCs w:val="28"/>
                                <w:lang w:val="fr-BE"/>
                              </w:rPr>
                            </w:pPr>
                          </w:p>
                          <w:p w14:paraId="7B85B477" w14:textId="77777777" w:rsidR="00441379" w:rsidRPr="00C253BF" w:rsidRDefault="00441379" w:rsidP="00441379">
                            <w:pPr>
                              <w:spacing w:line="168" w:lineRule="auto"/>
                              <w:jc w:val="center"/>
                              <w:rPr>
                                <w:rFonts w:ascii="Lato SemiBold" w:eastAsia="Adobe Gothic Std B" w:hAnsi="Lato SemiBold"/>
                                <w:color w:val="3C6382"/>
                                <w:spacing w:val="-20"/>
                                <w:sz w:val="48"/>
                                <w:szCs w:val="48"/>
                                <w:lang w:val="fr-B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983F11" id="_x0000_t202" coordsize="21600,21600" o:spt="202" path="m,l,21600r21600,l21600,xe">
                <v:stroke joinstyle="miter"/>
                <v:path gradientshapeok="t" o:connecttype="rect"/>
              </v:shapetype>
              <v:shape id="Text Box 29" o:spid="_x0000_s1026" type="#_x0000_t202" style="position:absolute;left:0;text-align:left;margin-left:-56.35pt;margin-top:25pt;width:388.5pt;height:309.9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" filled="f" stroked="f" strokeweight=".5pt">
                <v:textbox>
                  <w:txbxContent>
                    <w:p w14:paraId="45786BAF" w14:textId="77777777" w:rsidR="00441379" w:rsidRDefault="00441379" w:rsidP="00A10060">
                      <w:pPr>
                        <w:jc w:val="center"/>
                        <w:rPr>
                          <w:rFonts w:ascii="Lato SemiBold" w:eastAsia="Adobe Gothic Std B" w:hAnsi="Lato SemiBold"/>
                          <w:color w:val="3C6382"/>
                          <w:sz w:val="48"/>
                          <w:szCs w:val="48"/>
                          <w:lang w:val="fr-BE"/>
                        </w:rPr>
                      </w:pPr>
                      <w:r w:rsidRPr="00C253BF">
                        <w:rPr>
                          <w:rFonts w:ascii="Lato SemiBold" w:eastAsia="Adobe Gothic Std B" w:hAnsi="Lato SemiBold"/>
                          <w:color w:val="3C6382"/>
                          <w:sz w:val="48"/>
                          <w:szCs w:val="48"/>
                          <w:lang w:val="fr-BE"/>
                        </w:rPr>
                        <w:t>L'initiation et le suivi du traitement hormonal d'affirmation de genre en médecine générale</w:t>
                      </w:r>
                    </w:p>
                    <w:p w14:paraId="37C7E2D4" w14:textId="77777777" w:rsidR="00441379" w:rsidRDefault="00441379" w:rsidP="00441379">
                      <w:pPr>
                        <w:spacing w:after="0"/>
                        <w:jc w:val="center"/>
                        <w:rPr>
                          <w:noProof/>
                          <w:color w:val="3C6382"/>
                          <w:sz w:val="28"/>
                          <w:szCs w:val="28"/>
                          <w:lang w:val="fr-BE"/>
                        </w:rPr>
                      </w:pPr>
                      <w:r w:rsidRPr="00C253BF">
                        <w:rPr>
                          <w:noProof/>
                          <w:color w:val="3C6382"/>
                          <w:sz w:val="28"/>
                          <w:szCs w:val="28"/>
                          <w:lang w:val="fr-BE"/>
                        </w:rPr>
                        <w:t>Analyse mixte d'une cohorte de patient·e·s et recommandations pour la pratique clinique</w:t>
                      </w:r>
                    </w:p>
                    <w:p w14:paraId="0A55B915" w14:textId="77777777" w:rsidR="00441379" w:rsidRDefault="00441379" w:rsidP="00441379">
                      <w:pPr>
                        <w:spacing w:after="0" w:line="240" w:lineRule="auto"/>
                        <w:jc w:val="center"/>
                        <w:rPr>
                          <w:noProof/>
                          <w:color w:val="3C6382"/>
                          <w:sz w:val="28"/>
                          <w:szCs w:val="28"/>
                          <w:lang w:val="fr-BE"/>
                        </w:rPr>
                      </w:pPr>
                    </w:p>
                    <w:p w14:paraId="15AA1AD8" w14:textId="77777777" w:rsidR="00441379" w:rsidRDefault="00441379" w:rsidP="00441379">
                      <w:pPr>
                        <w:spacing w:after="0"/>
                        <w:jc w:val="center"/>
                        <w:rPr>
                          <w:noProof/>
                          <w:color w:val="60A3BC"/>
                          <w:lang w:val="fr-BE"/>
                        </w:rPr>
                      </w:pPr>
                      <w:r w:rsidRPr="00C253BF">
                        <w:rPr>
                          <w:noProof/>
                          <w:color w:val="60A3BC"/>
                          <w:lang w:val="fr-BE"/>
                        </w:rPr>
                        <w:t>Travail de Fin d’Etudes dans le cadre du master de spécialisation en médecine générale</w:t>
                      </w:r>
                    </w:p>
                    <w:p w14:paraId="39D49D7F" w14:textId="77777777" w:rsidR="00441379" w:rsidRPr="00C253BF" w:rsidRDefault="00441379" w:rsidP="00441379">
                      <w:pPr>
                        <w:spacing w:after="0"/>
                        <w:jc w:val="center"/>
                        <w:rPr>
                          <w:noProof/>
                          <w:color w:val="82CCDD"/>
                          <w:lang w:val="fr-BE"/>
                        </w:rPr>
                      </w:pPr>
                      <w:r w:rsidRPr="00C253BF">
                        <w:rPr>
                          <w:noProof/>
                          <w:color w:val="82CCDD"/>
                          <w:lang w:val="fr-BE"/>
                        </w:rPr>
                        <w:t>Année académique 2021-2022</w:t>
                      </w:r>
                    </w:p>
                    <w:p w14:paraId="2CAAE07D" w14:textId="77777777" w:rsidR="00441379" w:rsidRPr="00C253BF" w:rsidRDefault="00441379" w:rsidP="00441379">
                      <w:pPr>
                        <w:spacing w:after="0"/>
                        <w:jc w:val="center"/>
                        <w:rPr>
                          <w:color w:val="60A3BC"/>
                          <w:lang w:val="fr-BE"/>
                        </w:rPr>
                      </w:pPr>
                    </w:p>
                    <w:p w14:paraId="3272DC99" w14:textId="77777777" w:rsidR="00441379" w:rsidRPr="00C253BF" w:rsidRDefault="00441379" w:rsidP="00441379">
                      <w:pPr>
                        <w:spacing w:after="0"/>
                        <w:jc w:val="center"/>
                        <w:rPr>
                          <w:color w:val="3C6382"/>
                          <w:sz w:val="28"/>
                          <w:szCs w:val="28"/>
                          <w:lang w:val="fr-BE"/>
                        </w:rPr>
                      </w:pPr>
                    </w:p>
                    <w:p w14:paraId="7B85B477" w14:textId="77777777" w:rsidR="00441379" w:rsidRPr="00C253BF" w:rsidRDefault="00441379" w:rsidP="00441379">
                      <w:pPr>
                        <w:spacing w:line="168" w:lineRule="auto"/>
                        <w:jc w:val="center"/>
                        <w:rPr>
                          <w:rFonts w:ascii="Lato SemiBold" w:eastAsia="Adobe Gothic Std B" w:hAnsi="Lato SemiBold"/>
                          <w:color w:val="3C6382"/>
                          <w:spacing w:val="-20"/>
                          <w:sz w:val="48"/>
                          <w:szCs w:val="48"/>
                          <w:lang w:val="fr-BE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9E0BE04" w14:textId="59337CF0" w:rsidR="00441379" w:rsidRPr="00441379" w:rsidRDefault="00441379" w:rsidP="00441379"/>
    <w:p w14:paraId="3E3DDE9E" w14:textId="76E849D6" w:rsidR="00441379" w:rsidRPr="00441379" w:rsidRDefault="00441379" w:rsidP="00441379"/>
    <w:p w14:paraId="410D8A1B" w14:textId="552EF425" w:rsidR="003179C2" w:rsidRDefault="003179C2" w:rsidP="00441379"/>
    <w:p w14:paraId="6C071B3A" w14:textId="0559192B" w:rsidR="00441379" w:rsidRDefault="0054777B" w:rsidP="00E14382"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481DF867" wp14:editId="698FC863">
                <wp:simplePos x="0" y="0"/>
                <wp:positionH relativeFrom="column">
                  <wp:posOffset>4133022</wp:posOffset>
                </wp:positionH>
                <wp:positionV relativeFrom="page">
                  <wp:posOffset>8769893</wp:posOffset>
                </wp:positionV>
                <wp:extent cx="2386330" cy="757555"/>
                <wp:effectExtent l="0" t="0" r="0" b="4445"/>
                <wp:wrapNone/>
                <wp:docPr id="7" name="Group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86330" cy="757555"/>
                          <a:chOff x="-697617" y="-293023"/>
                          <a:chExt cx="3451860" cy="985652"/>
                        </a:xfrm>
                      </wpg:grpSpPr>
                      <wps:wsp>
                        <wps:cNvPr id="8" name="Text Box 31"/>
                        <wps:cNvSpPr txBox="1"/>
                        <wps:spPr>
                          <a:xfrm>
                            <a:off x="-697617" y="-293023"/>
                            <a:ext cx="3451860" cy="98565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8B2F325" w14:textId="77777777" w:rsidR="00441379" w:rsidRPr="00C253BF" w:rsidRDefault="00441379" w:rsidP="00441379">
                              <w:pPr>
                                <w:spacing w:after="120" w:line="192" w:lineRule="auto"/>
                                <w:jc w:val="center"/>
                                <w:rPr>
                                  <w:noProof/>
                                  <w:color w:val="60A3BC"/>
                                  <w:sz w:val="36"/>
                                  <w:szCs w:val="36"/>
                                  <w:lang w:val="fr-BE"/>
                                </w:rPr>
                              </w:pPr>
                              <w:r w:rsidRPr="00C253BF">
                                <w:rPr>
                                  <w:noProof/>
                                  <w:color w:val="60A3BC"/>
                                  <w:sz w:val="36"/>
                                  <w:szCs w:val="36"/>
                                  <w:lang w:val="fr-BE"/>
                                </w:rPr>
                                <w:t>Par</w:t>
                              </w:r>
                            </w:p>
                            <w:p w14:paraId="54267F8C" w14:textId="77777777" w:rsidR="00441379" w:rsidRPr="00C253BF" w:rsidRDefault="00441379" w:rsidP="00441379">
                              <w:pPr>
                                <w:spacing w:after="0" w:line="192" w:lineRule="auto"/>
                                <w:jc w:val="center"/>
                                <w:rPr>
                                  <w:noProof/>
                                  <w:color w:val="60A3BC"/>
                                  <w:sz w:val="36"/>
                                  <w:szCs w:val="36"/>
                                  <w:lang w:val="fr-BE"/>
                                </w:rPr>
                              </w:pPr>
                              <w:r>
                                <w:rPr>
                                  <w:noProof/>
                                  <w:color w:val="60A3BC"/>
                                  <w:sz w:val="36"/>
                                  <w:szCs w:val="36"/>
                                  <w:lang w:val="fr-BE"/>
                                </w:rPr>
                                <w:t xml:space="preserve">Dr. </w:t>
                              </w:r>
                              <w:r w:rsidRPr="00C253BF">
                                <w:rPr>
                                  <w:noProof/>
                                  <w:color w:val="60A3BC"/>
                                  <w:sz w:val="36"/>
                                  <w:szCs w:val="36"/>
                                  <w:lang w:val="fr-BE"/>
                                </w:rPr>
                                <w:t>OUAFIK Maxence</w:t>
                              </w:r>
                            </w:p>
                            <w:p w14:paraId="63F80509" w14:textId="77777777" w:rsidR="00441379" w:rsidRPr="00C253BF" w:rsidRDefault="00441379" w:rsidP="00441379">
                              <w:pPr>
                                <w:spacing w:after="0" w:line="192" w:lineRule="auto"/>
                                <w:jc w:val="center"/>
                                <w:rPr>
                                  <w:color w:val="60A3BC"/>
                                  <w:sz w:val="20"/>
                                  <w:szCs w:val="20"/>
                                  <w:lang w:val="fr-BE"/>
                                </w:rPr>
                              </w:pPr>
                              <w:r w:rsidRPr="00C253BF">
                                <w:rPr>
                                  <w:color w:val="60A3BC"/>
                                  <w:sz w:val="20"/>
                                  <w:szCs w:val="20"/>
                                  <w:lang w:val="fr-BE"/>
                                </w:rPr>
                                <w:t>Assistant en médecine général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Straight Connector 32"/>
                        <wps:cNvCnPr/>
                        <wps:spPr>
                          <a:xfrm>
                            <a:off x="-347711" y="27421"/>
                            <a:ext cx="1152415" cy="0"/>
                          </a:xfrm>
                          <a:prstGeom prst="line">
                            <a:avLst/>
                          </a:prstGeom>
                          <a:ln w="12700">
                            <a:gradFill>
                              <a:gsLst>
                                <a:gs pos="0">
                                  <a:schemeClr val="accent1">
                                    <a:lumMod val="5000"/>
                                    <a:lumOff val="95000"/>
                                    <a:alpha val="0"/>
                                  </a:schemeClr>
                                </a:gs>
                                <a:gs pos="100000">
                                  <a:srgbClr val="14A2BA"/>
                                </a:gs>
                              </a:gsLst>
                              <a:lin ang="0" scaled="0"/>
                            </a:gra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Straight Connector 33"/>
                        <wps:cNvCnPr/>
                        <wps:spPr>
                          <a:xfrm>
                            <a:off x="1263478" y="27421"/>
                            <a:ext cx="1151890" cy="0"/>
                          </a:xfrm>
                          <a:prstGeom prst="line">
                            <a:avLst/>
                          </a:prstGeom>
                          <a:ln w="12700">
                            <a:gradFill>
                              <a:gsLst>
                                <a:gs pos="100000">
                                  <a:schemeClr val="accent1">
                                    <a:lumMod val="5000"/>
                                    <a:lumOff val="95000"/>
                                    <a:alpha val="0"/>
                                  </a:schemeClr>
                                </a:gs>
                                <a:gs pos="0">
                                  <a:srgbClr val="14A2BA"/>
                                </a:gs>
                              </a:gsLst>
                              <a:lin ang="0" scaled="0"/>
                            </a:gra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81DF867" id="Group 42" o:spid="_x0000_s1027" style="position:absolute;left:0;text-align:left;margin-left:325.45pt;margin-top:690.55pt;width:187.9pt;height:59.65pt;z-index:251661312;mso-position-vertical-relative:page;mso-width-relative:margin;mso-height-relative:margin" coordorigin="-6976,-2930" coordsize="34518,98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">
                <v:shape id="Text Box 31" o:spid="_x0000_s1028" type="#_x0000_t202" style="position:absolute;left:-6976;top:-2930;width:34518;height:98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" filled="f" stroked="f" strokeweight=".5pt">
                  <v:textbox>
                    <w:txbxContent>
                      <w:p w14:paraId="08B2F325" w14:textId="77777777" w:rsidR="00441379" w:rsidRPr="00C253BF" w:rsidRDefault="00441379" w:rsidP="00441379">
                        <w:pPr>
                          <w:spacing w:after="120" w:line="192" w:lineRule="auto"/>
                          <w:jc w:val="center"/>
                          <w:rPr>
                            <w:noProof/>
                            <w:color w:val="60A3BC"/>
                            <w:sz w:val="36"/>
                            <w:szCs w:val="36"/>
                            <w:lang w:val="fr-BE"/>
                          </w:rPr>
                        </w:pPr>
                        <w:r w:rsidRPr="00C253BF">
                          <w:rPr>
                            <w:noProof/>
                            <w:color w:val="60A3BC"/>
                            <w:sz w:val="36"/>
                            <w:szCs w:val="36"/>
                            <w:lang w:val="fr-BE"/>
                          </w:rPr>
                          <w:t>Par</w:t>
                        </w:r>
                      </w:p>
                      <w:p w14:paraId="54267F8C" w14:textId="77777777" w:rsidR="00441379" w:rsidRPr="00C253BF" w:rsidRDefault="00441379" w:rsidP="00441379">
                        <w:pPr>
                          <w:spacing w:after="0" w:line="192" w:lineRule="auto"/>
                          <w:jc w:val="center"/>
                          <w:rPr>
                            <w:noProof/>
                            <w:color w:val="60A3BC"/>
                            <w:sz w:val="36"/>
                            <w:szCs w:val="36"/>
                            <w:lang w:val="fr-BE"/>
                          </w:rPr>
                        </w:pPr>
                        <w:r>
                          <w:rPr>
                            <w:noProof/>
                            <w:color w:val="60A3BC"/>
                            <w:sz w:val="36"/>
                            <w:szCs w:val="36"/>
                            <w:lang w:val="fr-BE"/>
                          </w:rPr>
                          <w:t xml:space="preserve">Dr. </w:t>
                        </w:r>
                        <w:r w:rsidRPr="00C253BF">
                          <w:rPr>
                            <w:noProof/>
                            <w:color w:val="60A3BC"/>
                            <w:sz w:val="36"/>
                            <w:szCs w:val="36"/>
                            <w:lang w:val="fr-BE"/>
                          </w:rPr>
                          <w:t>OUAFIK Maxence</w:t>
                        </w:r>
                      </w:p>
                      <w:p w14:paraId="63F80509" w14:textId="77777777" w:rsidR="00441379" w:rsidRPr="00C253BF" w:rsidRDefault="00441379" w:rsidP="00441379">
                        <w:pPr>
                          <w:spacing w:after="0" w:line="192" w:lineRule="auto"/>
                          <w:jc w:val="center"/>
                          <w:rPr>
                            <w:color w:val="60A3BC"/>
                            <w:sz w:val="20"/>
                            <w:szCs w:val="20"/>
                            <w:lang w:val="fr-BE"/>
                          </w:rPr>
                        </w:pPr>
                        <w:r w:rsidRPr="00C253BF">
                          <w:rPr>
                            <w:color w:val="60A3BC"/>
                            <w:sz w:val="20"/>
                            <w:szCs w:val="20"/>
                            <w:lang w:val="fr-BE"/>
                          </w:rPr>
                          <w:t>Assistant en médecine générale</w:t>
                        </w:r>
                      </w:p>
                    </w:txbxContent>
                  </v:textbox>
                </v:shape>
                <v:line id="Straight Connector 32" o:spid="_x0000_s1029" style="position:absolute;visibility:visible;mso-wrap-style:square" from="-3477,274" to="8047,2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" strokeweight="1pt"/>
                <v:line id="Straight Connector 33" o:spid="_x0000_s1030" style="position:absolute;visibility:visible;mso-wrap-style:square" from="12634,274" to="24153,2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" strokeweight="1pt"/>
                <w10:wrap anchory="page"/>
              </v:group>
            </w:pict>
          </mc:Fallback>
        </mc:AlternateContent>
      </w:r>
    </w:p>
    <w:p w14:paraId="706E8359" w14:textId="77777777" w:rsidR="00FE2116" w:rsidRDefault="00FB6199">
      <w:r>
        <w:br w:type="page"/>
      </w:r>
    </w:p>
    <w:p w14:paraId="6E60D4F6" w14:textId="77777777" w:rsidR="00D61E20" w:rsidRPr="0015152A" w:rsidRDefault="00FB6199">
      <w:pPr>
        <w:pStyle w:val="Titre"/>
        <w:rPr>
          <w:lang w:val="fr-BE"/>
        </w:rPr>
      </w:pPr>
      <w:r w:rsidRPr="0015152A">
        <w:rPr>
          <w:lang w:val="fr-BE"/>
        </w:rPr>
        <w:lastRenderedPageBreak/>
        <w:t>L’initiation et le suivi du traitement hormonal d’affirmation de genre en médecine générale</w:t>
      </w:r>
    </w:p>
    <w:p w14:paraId="13D6DD9A" w14:textId="77777777" w:rsidR="00D61E20" w:rsidRPr="0015152A" w:rsidRDefault="00FB6199">
      <w:pPr>
        <w:pStyle w:val="Author"/>
        <w:rPr>
          <w:lang w:val="fr-BE"/>
        </w:rPr>
      </w:pPr>
      <w:r w:rsidRPr="0015152A">
        <w:rPr>
          <w:lang w:val="fr-BE"/>
        </w:rPr>
        <w:t>Dr. Maxence Ouafik</w:t>
      </w:r>
    </w:p>
    <w:p w14:paraId="350016B7" w14:textId="77777777" w:rsidR="00D61E20" w:rsidRPr="0015152A" w:rsidRDefault="00FB6199">
      <w:pPr>
        <w:pStyle w:val="Titre1"/>
        <w:rPr>
          <w:lang w:val="fr-BE"/>
        </w:rPr>
      </w:pPr>
      <w:bookmarkStart w:id="0" w:name="remerciements"/>
      <w:bookmarkStart w:id="1" w:name="_Toc100712230"/>
      <w:r w:rsidRPr="0015152A">
        <w:rPr>
          <w:lang w:val="fr-BE"/>
        </w:rPr>
        <w:t>Remerciements</w:t>
      </w:r>
      <w:bookmarkEnd w:id="1"/>
    </w:p>
    <w:p w14:paraId="5F74460B" w14:textId="77777777" w:rsidR="00D61E20" w:rsidRPr="0015152A" w:rsidRDefault="00FB6199">
      <w:pPr>
        <w:rPr>
          <w:lang w:val="fr-BE"/>
        </w:rPr>
      </w:pPr>
      <w:r w:rsidRPr="0015152A">
        <w:rPr>
          <w:lang w:val="fr-BE"/>
        </w:rPr>
        <w:br w:type="page"/>
      </w:r>
    </w:p>
    <w:p w14:paraId="0AAFEC7D" w14:textId="77777777" w:rsidR="00D61E20" w:rsidRPr="0015152A" w:rsidRDefault="00FB6199">
      <w:pPr>
        <w:pStyle w:val="Titre1"/>
        <w:rPr>
          <w:lang w:val="fr-BE"/>
        </w:rPr>
      </w:pPr>
      <w:bookmarkStart w:id="2" w:name="résumé"/>
      <w:bookmarkStart w:id="3" w:name="_Toc100712231"/>
      <w:bookmarkEnd w:id="0"/>
      <w:r w:rsidRPr="0015152A">
        <w:rPr>
          <w:lang w:val="fr-BE"/>
        </w:rPr>
        <w:lastRenderedPageBreak/>
        <w:t>Résumé</w:t>
      </w:r>
      <w:bookmarkEnd w:id="3"/>
    </w:p>
    <w:p w14:paraId="1A103EBF" w14:textId="77777777" w:rsidR="00D61E20" w:rsidRPr="0015152A" w:rsidRDefault="00FB6199">
      <w:pPr>
        <w:rPr>
          <w:lang w:val="fr-BE"/>
        </w:rPr>
      </w:pPr>
      <w:r w:rsidRPr="0015152A">
        <w:rPr>
          <w:lang w:val="fr-BE"/>
        </w:rPr>
        <w:br w:type="page"/>
      </w:r>
    </w:p>
    <w:p w14:paraId="7C43D5DD" w14:textId="326FA449" w:rsidR="00D61E20" w:rsidRPr="0015152A" w:rsidRDefault="00FB6199" w:rsidP="0015152A">
      <w:pPr>
        <w:pStyle w:val="Titre1"/>
      </w:pPr>
      <w:r w:rsidRPr="0015152A">
        <w:rPr>
          <w:rStyle w:val="VerbatimChar"/>
          <w:rFonts w:ascii="Lato Black" w:hAnsi="Lato Black"/>
          <w:sz w:val="34"/>
        </w:rPr>
        <w:lastRenderedPageBreak/>
        <w:t>Table des matières</w:t>
      </w:r>
    </w:p>
    <w:p w14:paraId="51706D21" w14:textId="77777777" w:rsidR="00000000" w:rsidRDefault="00FB6199">
      <w:pPr>
        <w:pStyle w:val="TM1"/>
        <w:tabs>
          <w:tab w:val="right" w:leader="dot" w:pos="9062"/>
        </w:tabs>
        <w:rPr>
          <w:noProof/>
        </w:rPr>
      </w:pPr>
      <w:r>
        <w:fldChar w:fldCharType="begin"/>
      </w:r>
      <w:r>
        <w:instrText>TOC \o "1-2" \h \z \u</w:instrText>
      </w:r>
      <w:r>
        <w:fldChar w:fldCharType="separate"/>
      </w:r>
      <w:hyperlink w:anchor="_Toc100712230" w:history="1">
        <w:r>
          <w:rPr>
            <w:rStyle w:val="Lienhypertexte"/>
            <w:noProof/>
          </w:rPr>
          <w:t>Remerciem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</w:instrText>
        </w:r>
        <w:r>
          <w:rPr>
            <w:noProof/>
            <w:webHidden/>
          </w:rPr>
          <w:instrText xml:space="preserve">PAGEREF </w:instrText>
        </w:r>
        <w:r>
          <w:rPr>
            <w:noProof/>
            <w:webHidden/>
          </w:rPr>
          <w:instrText>_Toc100712230 \h</w:instrText>
        </w:r>
        <w:r>
          <w:rPr>
            <w:noProof/>
            <w:webHidden/>
          </w:rPr>
          <w:instrText xml:space="preserve">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61176FEA" w14:textId="77777777" w:rsidR="00000000" w:rsidRDefault="00FB6199">
      <w:pPr>
        <w:pStyle w:val="TM1"/>
        <w:tabs>
          <w:tab w:val="right" w:leader="dot" w:pos="9062"/>
        </w:tabs>
        <w:rPr>
          <w:noProof/>
        </w:rPr>
      </w:pPr>
      <w:hyperlink w:anchor="_Toc100712231" w:history="1">
        <w:r>
          <w:rPr>
            <w:rStyle w:val="Lienhypertexte"/>
            <w:noProof/>
          </w:rPr>
          <w:t>Résumé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</w:instrText>
        </w:r>
        <w:r>
          <w:rPr>
            <w:noProof/>
            <w:webHidden/>
          </w:rPr>
          <w:instrText xml:space="preserve">PAGEREF </w:instrText>
        </w:r>
        <w:r>
          <w:rPr>
            <w:noProof/>
            <w:webHidden/>
          </w:rPr>
          <w:instrText>_Toc100712231 \h</w:instrText>
        </w:r>
        <w:r>
          <w:rPr>
            <w:noProof/>
            <w:webHidden/>
          </w:rPr>
          <w:instrText xml:space="preserve">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5B2D578C" w14:textId="77777777" w:rsidR="00000000" w:rsidRDefault="00FB6199">
      <w:pPr>
        <w:pStyle w:val="TM1"/>
        <w:tabs>
          <w:tab w:val="right" w:leader="dot" w:pos="9062"/>
        </w:tabs>
        <w:rPr>
          <w:noProof/>
        </w:rPr>
      </w:pPr>
      <w:hyperlink w:anchor="_Toc100712232" w:history="1">
        <w:r>
          <w:rPr>
            <w:rStyle w:val="Lienhypertexte"/>
            <w:noProof/>
          </w:rPr>
          <w:t>Introdu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</w:instrText>
        </w:r>
        <w:r>
          <w:rPr>
            <w:noProof/>
            <w:webHidden/>
          </w:rPr>
          <w:instrText xml:space="preserve">PAGEREF </w:instrText>
        </w:r>
        <w:r>
          <w:rPr>
            <w:noProof/>
            <w:webHidden/>
          </w:rPr>
          <w:instrText>_Toc100712232 \h</w:instrText>
        </w:r>
        <w:r>
          <w:rPr>
            <w:noProof/>
            <w:webHidden/>
          </w:rPr>
          <w:instrText xml:space="preserve">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5847324" w14:textId="77777777" w:rsidR="00000000" w:rsidRDefault="00FB6199">
      <w:pPr>
        <w:pStyle w:val="TM1"/>
        <w:tabs>
          <w:tab w:val="right" w:leader="dot" w:pos="9062"/>
        </w:tabs>
        <w:rPr>
          <w:noProof/>
        </w:rPr>
      </w:pPr>
      <w:hyperlink w:anchor="_Toc100712233" w:history="1">
        <w:r>
          <w:rPr>
            <w:rStyle w:val="Lienhypertexte"/>
            <w:noProof/>
          </w:rPr>
          <w:t>Méthodolog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</w:instrText>
        </w:r>
        <w:r>
          <w:rPr>
            <w:noProof/>
            <w:webHidden/>
          </w:rPr>
          <w:instrText xml:space="preserve">PAGEREF </w:instrText>
        </w:r>
        <w:r>
          <w:rPr>
            <w:noProof/>
            <w:webHidden/>
          </w:rPr>
          <w:instrText>_Toc100712233 \h</w:instrText>
        </w:r>
        <w:r>
          <w:rPr>
            <w:noProof/>
            <w:webHidden/>
          </w:rPr>
          <w:instrText xml:space="preserve">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54231BF" w14:textId="77777777" w:rsidR="00000000" w:rsidRDefault="00FB6199">
      <w:pPr>
        <w:pStyle w:val="TM1"/>
        <w:tabs>
          <w:tab w:val="right" w:leader="dot" w:pos="9062"/>
        </w:tabs>
        <w:rPr>
          <w:noProof/>
        </w:rPr>
      </w:pPr>
      <w:hyperlink w:anchor="_Toc100712234" w:history="1">
        <w:r>
          <w:rPr>
            <w:rStyle w:val="Lienhypertexte"/>
            <w:noProof/>
          </w:rPr>
          <w:t>Résulta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</w:instrText>
        </w:r>
        <w:r>
          <w:rPr>
            <w:noProof/>
            <w:webHidden/>
          </w:rPr>
          <w:instrText xml:space="preserve">PAGEREF </w:instrText>
        </w:r>
        <w:r>
          <w:rPr>
            <w:noProof/>
            <w:webHidden/>
          </w:rPr>
          <w:instrText>_Toc100712234 \h</w:instrText>
        </w:r>
        <w:r>
          <w:rPr>
            <w:noProof/>
            <w:webHidden/>
          </w:rPr>
          <w:instrText xml:space="preserve">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77B6E64" w14:textId="77777777" w:rsidR="00000000" w:rsidRDefault="00FB6199">
      <w:pPr>
        <w:pStyle w:val="TM1"/>
        <w:tabs>
          <w:tab w:val="right" w:leader="dot" w:pos="9062"/>
        </w:tabs>
        <w:rPr>
          <w:noProof/>
        </w:rPr>
      </w:pPr>
      <w:hyperlink w:anchor="_Toc100712235" w:history="1">
        <w:r>
          <w:rPr>
            <w:rStyle w:val="Lienhypertexte"/>
            <w:noProof/>
          </w:rPr>
          <w:t>Discuss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</w:instrText>
        </w:r>
        <w:r>
          <w:rPr>
            <w:noProof/>
            <w:webHidden/>
          </w:rPr>
          <w:instrText xml:space="preserve">PAGEREF </w:instrText>
        </w:r>
        <w:r>
          <w:rPr>
            <w:noProof/>
            <w:webHidden/>
          </w:rPr>
          <w:instrText>_Toc100712235 \h</w:instrText>
        </w:r>
        <w:r>
          <w:rPr>
            <w:noProof/>
            <w:webHidden/>
          </w:rPr>
          <w:instrText xml:space="preserve">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546AB80" w14:textId="77777777" w:rsidR="00000000" w:rsidRDefault="00FB6199">
      <w:pPr>
        <w:pStyle w:val="TM1"/>
        <w:tabs>
          <w:tab w:val="right" w:leader="dot" w:pos="9062"/>
        </w:tabs>
        <w:rPr>
          <w:noProof/>
        </w:rPr>
      </w:pPr>
      <w:hyperlink w:anchor="_Toc100712236" w:history="1">
        <w:r>
          <w:rPr>
            <w:rStyle w:val="Lienhypertexte"/>
            <w:noProof/>
          </w:rPr>
          <w:t>Conclus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</w:instrText>
        </w:r>
        <w:r>
          <w:rPr>
            <w:noProof/>
            <w:webHidden/>
          </w:rPr>
          <w:instrText xml:space="preserve">PAGEREF </w:instrText>
        </w:r>
        <w:r>
          <w:rPr>
            <w:noProof/>
            <w:webHidden/>
          </w:rPr>
          <w:instrText>_Toc100712236 \h</w:instrText>
        </w:r>
        <w:r>
          <w:rPr>
            <w:noProof/>
            <w:webHidden/>
          </w:rPr>
          <w:instrText xml:space="preserve">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32E17AE" w14:textId="77777777" w:rsidR="00000000" w:rsidRDefault="00FB6199">
      <w:pPr>
        <w:pStyle w:val="TM1"/>
        <w:tabs>
          <w:tab w:val="right" w:leader="dot" w:pos="9062"/>
        </w:tabs>
        <w:rPr>
          <w:noProof/>
        </w:rPr>
      </w:pPr>
      <w:hyperlink w:anchor="_Toc100712237" w:history="1">
        <w:r>
          <w:rPr>
            <w:rStyle w:val="Lienhypertexte"/>
            <w:noProof/>
          </w:rPr>
          <w:t>Bibliograph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</w:instrText>
        </w:r>
        <w:r>
          <w:rPr>
            <w:noProof/>
            <w:webHidden/>
          </w:rPr>
          <w:instrText xml:space="preserve">PAGEREF </w:instrText>
        </w:r>
        <w:r>
          <w:rPr>
            <w:noProof/>
            <w:webHidden/>
          </w:rPr>
          <w:instrText>_Toc100712237 \h</w:instrText>
        </w:r>
        <w:r>
          <w:rPr>
            <w:noProof/>
            <w:webHidden/>
          </w:rPr>
          <w:instrText xml:space="preserve">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A4F414F" w14:textId="77777777" w:rsidR="00000000" w:rsidRDefault="00FB6199">
      <w:pPr>
        <w:pStyle w:val="TM1"/>
        <w:tabs>
          <w:tab w:val="right" w:leader="dot" w:pos="9062"/>
        </w:tabs>
        <w:rPr>
          <w:noProof/>
        </w:rPr>
      </w:pPr>
      <w:hyperlink w:anchor="_Toc100712238" w:history="1">
        <w:r>
          <w:rPr>
            <w:rStyle w:val="Lienhypertexte"/>
            <w:noProof/>
          </w:rPr>
          <w:t>Annex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</w:instrText>
        </w:r>
        <w:r>
          <w:rPr>
            <w:noProof/>
            <w:webHidden/>
          </w:rPr>
          <w:instrText xml:space="preserve">PAGEREF </w:instrText>
        </w:r>
        <w:r>
          <w:rPr>
            <w:noProof/>
            <w:webHidden/>
          </w:rPr>
          <w:instrText>_Toc100712238 \h</w:instrText>
        </w:r>
        <w:r>
          <w:rPr>
            <w:noProof/>
            <w:webHidden/>
          </w:rPr>
          <w:instrText xml:space="preserve">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D89380A" w14:textId="77777777" w:rsidR="00000000" w:rsidRDefault="00FB6199">
      <w:pPr>
        <w:pStyle w:val="TM2"/>
        <w:tabs>
          <w:tab w:val="right" w:leader="dot" w:pos="9062"/>
        </w:tabs>
        <w:rPr>
          <w:noProof/>
        </w:rPr>
      </w:pPr>
      <w:hyperlink w:anchor="_Toc100712239" w:history="1">
        <w:r>
          <w:rPr>
            <w:rStyle w:val="Lienhypertexte"/>
            <w:noProof/>
          </w:rPr>
          <w:t>Guide de codage des données subjectiv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</w:instrText>
        </w:r>
        <w:r>
          <w:rPr>
            <w:noProof/>
            <w:webHidden/>
          </w:rPr>
          <w:instrText xml:space="preserve">PAGEREF </w:instrText>
        </w:r>
        <w:r>
          <w:rPr>
            <w:noProof/>
            <w:webHidden/>
          </w:rPr>
          <w:instrText>_Toc100712239 \h</w:instrText>
        </w:r>
        <w:r>
          <w:rPr>
            <w:noProof/>
            <w:webHidden/>
          </w:rPr>
          <w:instrText xml:space="preserve">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4377DEB" w14:textId="77777777" w:rsidR="00D61E20" w:rsidRDefault="00FB6199">
      <w:r>
        <w:fldChar w:fldCharType="end"/>
      </w:r>
    </w:p>
    <w:p w14:paraId="3FE6999B" w14:textId="77777777" w:rsidR="00D61E20" w:rsidRDefault="00FB6199">
      <w:r>
        <w:br w:type="page"/>
      </w:r>
    </w:p>
    <w:p w14:paraId="0C9FA51B" w14:textId="77777777" w:rsidR="00D61E20" w:rsidRPr="0015152A" w:rsidRDefault="00FB6199">
      <w:pPr>
        <w:pStyle w:val="Titre1"/>
        <w:rPr>
          <w:lang w:val="fr-BE"/>
        </w:rPr>
      </w:pPr>
      <w:bookmarkStart w:id="4" w:name="introduction"/>
      <w:bookmarkStart w:id="5" w:name="_Toc100712232"/>
      <w:bookmarkEnd w:id="2"/>
      <w:r w:rsidRPr="0015152A">
        <w:rPr>
          <w:lang w:val="fr-BE"/>
        </w:rPr>
        <w:lastRenderedPageBreak/>
        <w:t>Introduction</w:t>
      </w:r>
      <w:bookmarkEnd w:id="5"/>
    </w:p>
    <w:p w14:paraId="638DAF75" w14:textId="77777777" w:rsidR="00D61E20" w:rsidRPr="0015152A" w:rsidRDefault="00FB6199">
      <w:pPr>
        <w:rPr>
          <w:lang w:val="fr-BE"/>
        </w:rPr>
      </w:pPr>
      <w:r w:rsidRPr="0015152A">
        <w:rPr>
          <w:lang w:val="fr-BE"/>
        </w:rPr>
        <w:br w:type="page"/>
      </w:r>
    </w:p>
    <w:p w14:paraId="4D91139D" w14:textId="77777777" w:rsidR="00D61E20" w:rsidRPr="0015152A" w:rsidRDefault="00FB6199">
      <w:pPr>
        <w:pStyle w:val="Titre1"/>
        <w:rPr>
          <w:lang w:val="fr-BE"/>
        </w:rPr>
      </w:pPr>
      <w:bookmarkStart w:id="6" w:name="méthodologie"/>
      <w:bookmarkStart w:id="7" w:name="_Toc100712233"/>
      <w:bookmarkEnd w:id="4"/>
      <w:r w:rsidRPr="0015152A">
        <w:rPr>
          <w:lang w:val="fr-BE"/>
        </w:rPr>
        <w:lastRenderedPageBreak/>
        <w:t>Méthodologie</w:t>
      </w:r>
      <w:bookmarkEnd w:id="7"/>
    </w:p>
    <w:p w14:paraId="51AA4E64" w14:textId="77777777" w:rsidR="00D61E20" w:rsidRPr="0015152A" w:rsidRDefault="00FB6199">
      <w:pPr>
        <w:rPr>
          <w:lang w:val="fr-BE"/>
        </w:rPr>
      </w:pPr>
      <w:r w:rsidRPr="0015152A">
        <w:rPr>
          <w:lang w:val="fr-BE"/>
        </w:rPr>
        <w:br w:type="page"/>
      </w:r>
    </w:p>
    <w:p w14:paraId="0D8E42CD" w14:textId="77777777" w:rsidR="00D61E20" w:rsidRPr="0015152A" w:rsidRDefault="00FB6199">
      <w:pPr>
        <w:pStyle w:val="Titre1"/>
        <w:rPr>
          <w:lang w:val="fr-BE"/>
        </w:rPr>
      </w:pPr>
      <w:bookmarkStart w:id="8" w:name="résultats"/>
      <w:bookmarkStart w:id="9" w:name="_Toc100712234"/>
      <w:bookmarkEnd w:id="6"/>
      <w:r w:rsidRPr="0015152A">
        <w:rPr>
          <w:lang w:val="fr-BE"/>
        </w:rPr>
        <w:lastRenderedPageBreak/>
        <w:t>Résultats</w:t>
      </w:r>
      <w:bookmarkEnd w:id="9"/>
    </w:p>
    <w:p w14:paraId="25A5583D" w14:textId="77777777" w:rsidR="00D61E20" w:rsidRPr="0015152A" w:rsidRDefault="00FB6199">
      <w:pPr>
        <w:rPr>
          <w:lang w:val="fr-BE"/>
        </w:rPr>
      </w:pPr>
      <w:r w:rsidRPr="0015152A">
        <w:rPr>
          <w:lang w:val="fr-BE"/>
        </w:rPr>
        <w:br w:type="page"/>
      </w:r>
    </w:p>
    <w:p w14:paraId="5336E49D" w14:textId="77777777" w:rsidR="00D61E20" w:rsidRPr="0015152A" w:rsidRDefault="00FB6199">
      <w:pPr>
        <w:pStyle w:val="Titre1"/>
        <w:rPr>
          <w:lang w:val="fr-BE"/>
        </w:rPr>
      </w:pPr>
      <w:bookmarkStart w:id="10" w:name="discussion"/>
      <w:bookmarkStart w:id="11" w:name="_Toc100712235"/>
      <w:bookmarkEnd w:id="8"/>
      <w:r w:rsidRPr="0015152A">
        <w:rPr>
          <w:lang w:val="fr-BE"/>
        </w:rPr>
        <w:lastRenderedPageBreak/>
        <w:t>Discussion</w:t>
      </w:r>
      <w:bookmarkEnd w:id="11"/>
    </w:p>
    <w:p w14:paraId="7BED4DAC" w14:textId="77777777" w:rsidR="00D61E20" w:rsidRPr="0015152A" w:rsidRDefault="00FB6199">
      <w:pPr>
        <w:rPr>
          <w:lang w:val="fr-BE"/>
        </w:rPr>
      </w:pPr>
      <w:r w:rsidRPr="0015152A">
        <w:rPr>
          <w:lang w:val="fr-BE"/>
        </w:rPr>
        <w:br w:type="page"/>
      </w:r>
    </w:p>
    <w:p w14:paraId="59C9BC3D" w14:textId="77777777" w:rsidR="00D61E20" w:rsidRPr="0015152A" w:rsidRDefault="00FB6199">
      <w:pPr>
        <w:pStyle w:val="Titre1"/>
        <w:rPr>
          <w:lang w:val="fr-BE"/>
        </w:rPr>
      </w:pPr>
      <w:bookmarkStart w:id="12" w:name="conclusion"/>
      <w:bookmarkStart w:id="13" w:name="_Toc100712236"/>
      <w:bookmarkEnd w:id="10"/>
      <w:r w:rsidRPr="0015152A">
        <w:rPr>
          <w:lang w:val="fr-BE"/>
        </w:rPr>
        <w:lastRenderedPageBreak/>
        <w:t>Conclusion</w:t>
      </w:r>
      <w:bookmarkEnd w:id="13"/>
    </w:p>
    <w:p w14:paraId="2B475AA3" w14:textId="77777777" w:rsidR="00D61E20" w:rsidRPr="0015152A" w:rsidRDefault="00FB6199">
      <w:pPr>
        <w:rPr>
          <w:lang w:val="fr-BE"/>
        </w:rPr>
      </w:pPr>
      <w:r w:rsidRPr="0015152A">
        <w:rPr>
          <w:lang w:val="fr-BE"/>
        </w:rPr>
        <w:br w:type="page"/>
      </w:r>
    </w:p>
    <w:p w14:paraId="6B6CD6F6" w14:textId="77777777" w:rsidR="00D61E20" w:rsidRPr="0015152A" w:rsidRDefault="00FB6199">
      <w:pPr>
        <w:pStyle w:val="Titre1"/>
        <w:rPr>
          <w:lang w:val="fr-BE"/>
        </w:rPr>
      </w:pPr>
      <w:bookmarkStart w:id="14" w:name="bibliographie"/>
      <w:bookmarkStart w:id="15" w:name="_Toc100712237"/>
      <w:bookmarkEnd w:id="12"/>
      <w:r w:rsidRPr="0015152A">
        <w:rPr>
          <w:lang w:val="fr-BE"/>
        </w:rPr>
        <w:lastRenderedPageBreak/>
        <w:t>Bibliographie</w:t>
      </w:r>
      <w:bookmarkEnd w:id="15"/>
    </w:p>
    <w:p w14:paraId="497F7A9A" w14:textId="77777777" w:rsidR="00D61E20" w:rsidRPr="0015152A" w:rsidRDefault="00FB6199">
      <w:pPr>
        <w:rPr>
          <w:lang w:val="fr-BE"/>
        </w:rPr>
      </w:pPr>
      <w:bookmarkStart w:id="16" w:name="refs"/>
      <w:bookmarkEnd w:id="16"/>
      <w:r w:rsidRPr="0015152A">
        <w:rPr>
          <w:lang w:val="fr-BE"/>
        </w:rPr>
        <w:br w:type="page"/>
      </w:r>
    </w:p>
    <w:p w14:paraId="3A8F3AB1" w14:textId="77777777" w:rsidR="00D61E20" w:rsidRPr="0015152A" w:rsidRDefault="00FB6199">
      <w:pPr>
        <w:pStyle w:val="Titre1"/>
        <w:rPr>
          <w:lang w:val="fr-BE"/>
        </w:rPr>
      </w:pPr>
      <w:bookmarkStart w:id="17" w:name="annexes"/>
      <w:bookmarkStart w:id="18" w:name="_Toc100712238"/>
      <w:bookmarkEnd w:id="14"/>
      <w:r w:rsidRPr="0015152A">
        <w:rPr>
          <w:lang w:val="fr-BE"/>
        </w:rPr>
        <w:lastRenderedPageBreak/>
        <w:t>Annexes</w:t>
      </w:r>
      <w:bookmarkEnd w:id="18"/>
    </w:p>
    <w:p w14:paraId="23CB5C7D" w14:textId="77777777" w:rsidR="00D61E20" w:rsidRPr="0015152A" w:rsidRDefault="00FB6199">
      <w:pPr>
        <w:pStyle w:val="Titre2"/>
        <w:rPr>
          <w:lang w:val="fr-BE"/>
        </w:rPr>
      </w:pPr>
      <w:bookmarkStart w:id="19" w:name="codage"/>
      <w:bookmarkStart w:id="20" w:name="_Toc100712239"/>
      <w:r w:rsidRPr="0015152A">
        <w:rPr>
          <w:lang w:val="fr-BE"/>
        </w:rPr>
        <w:t>Guide de codage des données subjectives</w:t>
      </w:r>
      <w:bookmarkEnd w:id="20"/>
    </w:p>
    <w:p w14:paraId="4BA7E620" w14:textId="77777777" w:rsidR="00D61E20" w:rsidRPr="0015152A" w:rsidRDefault="00FB6199">
      <w:pPr>
        <w:pStyle w:val="FirstParagraph"/>
        <w:rPr>
          <w:lang w:val="fr-BE"/>
        </w:rPr>
      </w:pPr>
      <w:r w:rsidRPr="0015152A">
        <w:rPr>
          <w:lang w:val="fr-BE"/>
        </w:rPr>
        <w:t>Afin d’extraire les données subjectives des notes médicales, un guide d’extraction et de codages des variables a été développé au préalable. Ce guide a ensuite été testé et affiné</w:t>
      </w:r>
      <w:r w:rsidRPr="0015152A">
        <w:rPr>
          <w:lang w:val="fr-BE"/>
        </w:rPr>
        <w:t xml:space="preserve"> jusqu’à sa version définitive ayant permis la réalisation de ce TFE.</w:t>
      </w:r>
    </w:p>
    <w:p w14:paraId="033434BE" w14:textId="77777777" w:rsidR="00D61E20" w:rsidRPr="0015152A" w:rsidRDefault="00FB6199">
      <w:pPr>
        <w:pStyle w:val="Corpsdetexte"/>
        <w:rPr>
          <w:lang w:val="fr-BE"/>
        </w:rPr>
      </w:pPr>
      <w:r w:rsidRPr="0015152A">
        <w:rPr>
          <w:lang w:val="fr-BE"/>
        </w:rPr>
        <w:t>Les données collectées correspondent aux thématiques abordées lors de l’anamnèse du premier rendez-vous ainsi que des rendez-vous de suivi et peuvent être divisées en 3 grandes catégorie</w:t>
      </w:r>
      <w:r w:rsidRPr="0015152A">
        <w:rPr>
          <w:lang w:val="fr-BE"/>
        </w:rPr>
        <w:t>s :</w:t>
      </w:r>
    </w:p>
    <w:p w14:paraId="04D80BB5" w14:textId="77777777" w:rsidR="00D61E20" w:rsidRDefault="00FB6199">
      <w:pPr>
        <w:numPr>
          <w:ilvl w:val="0"/>
          <w:numId w:val="14"/>
        </w:numPr>
      </w:pPr>
      <w:r>
        <w:t>Les aspects sociaux</w:t>
      </w:r>
    </w:p>
    <w:p w14:paraId="6F45D873" w14:textId="77777777" w:rsidR="00D61E20" w:rsidRDefault="00FB6199">
      <w:pPr>
        <w:numPr>
          <w:ilvl w:val="0"/>
          <w:numId w:val="14"/>
        </w:numPr>
      </w:pPr>
      <w:r>
        <w:t>Les aspects hormonaux</w:t>
      </w:r>
    </w:p>
    <w:p w14:paraId="658D9F5D" w14:textId="77777777" w:rsidR="00D61E20" w:rsidRDefault="00FB6199">
      <w:pPr>
        <w:numPr>
          <w:ilvl w:val="0"/>
          <w:numId w:val="14"/>
        </w:numPr>
      </w:pPr>
      <w:r>
        <w:t>Les aspects chirurgicaux</w:t>
      </w:r>
    </w:p>
    <w:p w14:paraId="05279D90" w14:textId="77777777" w:rsidR="00D61E20" w:rsidRDefault="00FB6199">
      <w:pPr>
        <w:pStyle w:val="Titre3"/>
      </w:pPr>
      <w:bookmarkStart w:id="21" w:name="codage_social"/>
      <w:r>
        <w:t>Aspects sociaux</w:t>
      </w:r>
    </w:p>
    <w:p w14:paraId="5BD44A91" w14:textId="77777777" w:rsidR="00D61E20" w:rsidRDefault="00FB6199">
      <w:pPr>
        <w:pStyle w:val="Titre4"/>
      </w:pPr>
      <w:bookmarkStart w:id="22" w:name="codage_social_famille"/>
      <w:r>
        <w:t>Famille</w:t>
      </w:r>
    </w:p>
    <w:p w14:paraId="7A3D91C9" w14:textId="77777777" w:rsidR="00D61E20" w:rsidRPr="0015152A" w:rsidRDefault="00FB6199">
      <w:pPr>
        <w:numPr>
          <w:ilvl w:val="0"/>
          <w:numId w:val="15"/>
        </w:numPr>
        <w:rPr>
          <w:lang w:val="fr-BE"/>
        </w:rPr>
      </w:pPr>
      <w:r w:rsidRPr="0015152A">
        <w:rPr>
          <w:i/>
          <w:iCs/>
          <w:lang w:val="fr-BE"/>
        </w:rPr>
        <w:t>Personnes au courant :</w:t>
      </w:r>
      <w:r w:rsidRPr="0015152A">
        <w:rPr>
          <w:lang w:val="fr-BE"/>
        </w:rPr>
        <w:t xml:space="preserve"> </w:t>
      </w:r>
      <w:r w:rsidRPr="0015152A">
        <w:rPr>
          <w:lang w:val="fr-BE"/>
        </w:rPr>
        <w:t>personne (0) ; mère seulement (1) ; père seulement (2) ; les deux parents ou le seul parent en vie (3) ; les parents et la majorité de la famille (4) ; quelques membres de la famille mais pas les parents (5) ; toute la famille (6)</w:t>
      </w:r>
    </w:p>
    <w:p w14:paraId="270EC88D" w14:textId="77777777" w:rsidR="00D61E20" w:rsidRPr="0015152A" w:rsidRDefault="00FB6199">
      <w:pPr>
        <w:numPr>
          <w:ilvl w:val="0"/>
          <w:numId w:val="15"/>
        </w:numPr>
        <w:rPr>
          <w:lang w:val="fr-BE"/>
        </w:rPr>
      </w:pPr>
      <w:r w:rsidRPr="0015152A">
        <w:rPr>
          <w:i/>
          <w:iCs/>
          <w:lang w:val="fr-BE"/>
        </w:rPr>
        <w:t>Réaction initiale :</w:t>
      </w:r>
      <w:r w:rsidRPr="0015152A">
        <w:rPr>
          <w:lang w:val="fr-BE"/>
        </w:rPr>
        <w:t xml:space="preserve"> réact</w:t>
      </w:r>
      <w:r w:rsidRPr="0015152A">
        <w:rPr>
          <w:lang w:val="fr-BE"/>
        </w:rPr>
        <w:t>ion négative (0) ; quelques difficultés (1) ; réaction neutre (2) ; réaction globalement positive (3)</w:t>
      </w:r>
    </w:p>
    <w:p w14:paraId="7D309EDD" w14:textId="77777777" w:rsidR="00D61E20" w:rsidRDefault="00FB6199">
      <w:pPr>
        <w:pStyle w:val="Titre4"/>
      </w:pPr>
      <w:bookmarkStart w:id="23" w:name="codage_social_amis"/>
      <w:bookmarkEnd w:id="22"/>
      <w:r>
        <w:t>Amis</w:t>
      </w:r>
    </w:p>
    <w:p w14:paraId="4D4B75BA" w14:textId="77777777" w:rsidR="00D61E20" w:rsidRPr="0015152A" w:rsidRDefault="00FB6199">
      <w:pPr>
        <w:numPr>
          <w:ilvl w:val="0"/>
          <w:numId w:val="15"/>
        </w:numPr>
        <w:rPr>
          <w:lang w:val="fr-BE"/>
        </w:rPr>
      </w:pPr>
      <w:r w:rsidRPr="0015152A">
        <w:rPr>
          <w:i/>
          <w:iCs/>
          <w:lang w:val="fr-BE"/>
        </w:rPr>
        <w:t>Personnes au courant :</w:t>
      </w:r>
      <w:r w:rsidRPr="0015152A">
        <w:rPr>
          <w:lang w:val="fr-BE"/>
        </w:rPr>
        <w:t xml:space="preserve"> personne (0) ; uniquement les amis proches (1) ; la plupart des amis (2) ; tous ou presque (3)</w:t>
      </w:r>
    </w:p>
    <w:p w14:paraId="62F03AB5" w14:textId="77777777" w:rsidR="00D61E20" w:rsidRPr="0015152A" w:rsidRDefault="00FB6199">
      <w:pPr>
        <w:numPr>
          <w:ilvl w:val="0"/>
          <w:numId w:val="15"/>
        </w:numPr>
        <w:rPr>
          <w:lang w:val="fr-BE"/>
        </w:rPr>
      </w:pPr>
      <w:r w:rsidRPr="0015152A">
        <w:rPr>
          <w:i/>
          <w:iCs/>
          <w:lang w:val="fr-BE"/>
        </w:rPr>
        <w:t>Réaction initiale :</w:t>
      </w:r>
      <w:r w:rsidRPr="0015152A">
        <w:rPr>
          <w:lang w:val="fr-BE"/>
        </w:rPr>
        <w:t xml:space="preserve"> réaction ho</w:t>
      </w:r>
      <w:r w:rsidRPr="0015152A">
        <w:rPr>
          <w:lang w:val="fr-BE"/>
        </w:rPr>
        <w:t>stile (0) ; quelques difficultés (1) ; réaction neutre (2) ; réaction globalement positive (3)</w:t>
      </w:r>
    </w:p>
    <w:p w14:paraId="35091F4D" w14:textId="77777777" w:rsidR="00D61E20" w:rsidRPr="0015152A" w:rsidRDefault="00FB6199">
      <w:pPr>
        <w:pStyle w:val="Titre3"/>
        <w:rPr>
          <w:lang w:val="fr-BE"/>
        </w:rPr>
      </w:pPr>
      <w:bookmarkStart w:id="24" w:name="aspects-hormonaux"/>
      <w:bookmarkEnd w:id="21"/>
      <w:bookmarkEnd w:id="23"/>
      <w:r w:rsidRPr="0015152A">
        <w:rPr>
          <w:lang w:val="fr-BE"/>
        </w:rPr>
        <w:lastRenderedPageBreak/>
        <w:t>Aspects hormonaux</w:t>
      </w:r>
    </w:p>
    <w:p w14:paraId="3A0295E1" w14:textId="77777777" w:rsidR="00D61E20" w:rsidRPr="0015152A" w:rsidRDefault="00FB6199">
      <w:pPr>
        <w:pStyle w:val="Titre4"/>
        <w:rPr>
          <w:lang w:val="fr-BE"/>
        </w:rPr>
      </w:pPr>
      <w:bookmarkStart w:id="25" w:name="codage_hormones_effets"/>
      <w:r w:rsidRPr="0015152A">
        <w:rPr>
          <w:lang w:val="fr-BE"/>
        </w:rPr>
        <w:t>Effets les plus attendus</w:t>
      </w:r>
    </w:p>
    <w:p w14:paraId="103CA877" w14:textId="77777777" w:rsidR="00D61E20" w:rsidRPr="0015152A" w:rsidRDefault="00FB6199">
      <w:pPr>
        <w:pStyle w:val="FirstParagraph"/>
        <w:rPr>
          <w:lang w:val="fr-BE"/>
        </w:rPr>
      </w:pPr>
      <w:r w:rsidRPr="0015152A">
        <w:rPr>
          <w:lang w:val="fr-BE"/>
        </w:rPr>
        <w:t>Variables binaires codée (1) si l’effet a été mentionné explicitement comme une priorité pour le point de confort du/d</w:t>
      </w:r>
      <w:r w:rsidRPr="0015152A">
        <w:rPr>
          <w:lang w:val="fr-BE"/>
        </w:rPr>
        <w:t>e la patient(e) et (0) dans le cas contraire. Chaque variable correspond à un des effets principaux du THAG soit :</w:t>
      </w:r>
    </w:p>
    <w:p w14:paraId="02179AE7" w14:textId="77777777" w:rsidR="00D61E20" w:rsidRPr="0015152A" w:rsidRDefault="00FB6199">
      <w:pPr>
        <w:numPr>
          <w:ilvl w:val="0"/>
          <w:numId w:val="15"/>
        </w:numPr>
        <w:rPr>
          <w:lang w:val="fr-BE"/>
        </w:rPr>
      </w:pPr>
      <w:r w:rsidRPr="0015152A">
        <w:rPr>
          <w:lang w:val="fr-BE"/>
        </w:rPr>
        <w:t>Pour les femmes transgenres et autres personnes transféminines, le développement de la poitrine, l’adoucissement de la peau, la diminution de</w:t>
      </w:r>
      <w:r w:rsidRPr="0015152A">
        <w:rPr>
          <w:lang w:val="fr-BE"/>
        </w:rPr>
        <w:t xml:space="preserve"> la pilosité, la répartition plus féminine des graisses, la diminution de la musculature, la disparitions des érections spontanées et un arrêt de l’alopécie.</w:t>
      </w:r>
    </w:p>
    <w:p w14:paraId="5E9E2FD6" w14:textId="77777777" w:rsidR="00D61E20" w:rsidRPr="0015152A" w:rsidRDefault="00FB6199">
      <w:pPr>
        <w:numPr>
          <w:ilvl w:val="0"/>
          <w:numId w:val="15"/>
        </w:numPr>
        <w:rPr>
          <w:lang w:val="fr-BE"/>
        </w:rPr>
      </w:pPr>
      <w:r w:rsidRPr="0015152A">
        <w:rPr>
          <w:lang w:val="fr-BE"/>
        </w:rPr>
        <w:t>Pour les hommes transgenres et autres personnes transmasculines, l’aggravation de la voix, l’améno</w:t>
      </w:r>
      <w:r w:rsidRPr="0015152A">
        <w:rPr>
          <w:lang w:val="fr-BE"/>
        </w:rPr>
        <w:t>rrhée, la majoration de la pilosité, la répartition plus masculine des graisses, le développement de la musculature, et le développement d’un dickclit.</w:t>
      </w:r>
    </w:p>
    <w:p w14:paraId="759E0D1E" w14:textId="77777777" w:rsidR="00D61E20" w:rsidRPr="0015152A" w:rsidRDefault="00FB6199">
      <w:pPr>
        <w:pStyle w:val="Titre4"/>
        <w:rPr>
          <w:lang w:val="fr-BE"/>
        </w:rPr>
      </w:pPr>
      <w:bookmarkStart w:id="26" w:name="inquiétudes-vis-à-vis-du-traitement"/>
      <w:bookmarkEnd w:id="25"/>
      <w:r w:rsidRPr="0015152A">
        <w:rPr>
          <w:lang w:val="fr-BE"/>
        </w:rPr>
        <w:t>Inquiétudes vis-à-vis du traitement</w:t>
      </w:r>
    </w:p>
    <w:p w14:paraId="4B6A29B7" w14:textId="77777777" w:rsidR="00D61E20" w:rsidRPr="0015152A" w:rsidRDefault="00FB6199">
      <w:pPr>
        <w:pStyle w:val="FirstParagraph"/>
        <w:rPr>
          <w:lang w:val="fr-BE"/>
        </w:rPr>
      </w:pPr>
      <w:r w:rsidRPr="0015152A">
        <w:rPr>
          <w:lang w:val="fr-BE"/>
        </w:rPr>
        <w:t>Variables binaires codées (1) si cet effet inquiète le patient ou (0</w:t>
      </w:r>
      <w:r w:rsidRPr="0015152A">
        <w:rPr>
          <w:lang w:val="fr-BE"/>
        </w:rPr>
        <w:t>) dans le cas contraire.</w:t>
      </w:r>
    </w:p>
    <w:p w14:paraId="42CF2806" w14:textId="77777777" w:rsidR="00D61E20" w:rsidRPr="0015152A" w:rsidRDefault="00FB6199">
      <w:pPr>
        <w:pStyle w:val="Titre4"/>
        <w:rPr>
          <w:lang w:val="fr-BE"/>
        </w:rPr>
      </w:pPr>
      <w:bookmarkStart w:id="27" w:name="cryopréservation-des-gamètes"/>
      <w:bookmarkEnd w:id="26"/>
      <w:r w:rsidRPr="0015152A">
        <w:rPr>
          <w:lang w:val="fr-BE"/>
        </w:rPr>
        <w:t>Cryopréservation des gamètes</w:t>
      </w:r>
    </w:p>
    <w:p w14:paraId="203F4027" w14:textId="77777777" w:rsidR="00D61E20" w:rsidRPr="0015152A" w:rsidRDefault="00FB6199">
      <w:pPr>
        <w:pStyle w:val="FirstParagraph"/>
        <w:rPr>
          <w:lang w:val="fr-BE"/>
        </w:rPr>
      </w:pPr>
      <w:r w:rsidRPr="0015152A">
        <w:rPr>
          <w:lang w:val="fr-BE"/>
        </w:rPr>
        <w:t>Variable correspondant à la réalisation d’une cryopréservation des gamètes avant l’introduction du THAG : non-réalisée (0) démarches effectuées (1)</w:t>
      </w:r>
    </w:p>
    <w:p w14:paraId="358CE712" w14:textId="77777777" w:rsidR="00D61E20" w:rsidRPr="0015152A" w:rsidRDefault="00FB6199">
      <w:pPr>
        <w:pStyle w:val="Titre3"/>
        <w:rPr>
          <w:lang w:val="fr-BE"/>
        </w:rPr>
      </w:pPr>
      <w:bookmarkStart w:id="28" w:name="aspects-chirurgicaux"/>
      <w:bookmarkEnd w:id="24"/>
      <w:bookmarkEnd w:id="27"/>
      <w:r w:rsidRPr="0015152A">
        <w:rPr>
          <w:lang w:val="fr-BE"/>
        </w:rPr>
        <w:t>Aspects chirurgicaux</w:t>
      </w:r>
    </w:p>
    <w:p w14:paraId="79895B47" w14:textId="77777777" w:rsidR="00D61E20" w:rsidRPr="0015152A" w:rsidRDefault="00FB6199">
      <w:pPr>
        <w:pStyle w:val="FirstParagraph"/>
        <w:rPr>
          <w:lang w:val="fr-BE"/>
        </w:rPr>
      </w:pPr>
      <w:r w:rsidRPr="0015152A">
        <w:rPr>
          <w:lang w:val="fr-BE"/>
        </w:rPr>
        <w:t>Pour chaque chirurgie couramment envisagée : n’a pas exprimé de réaliser l’opération (0) ; ne sait pas (1) ; besoin identifié (2).</w:t>
      </w:r>
    </w:p>
    <w:p w14:paraId="257FA669" w14:textId="77777777" w:rsidR="00D61E20" w:rsidRDefault="00FB6199">
      <w:pPr>
        <w:pStyle w:val="Corpsdetexte"/>
      </w:pPr>
      <w:r>
        <w:t>Ces chirurgies sont :</w:t>
      </w:r>
    </w:p>
    <w:p w14:paraId="2D1FC81D" w14:textId="77777777" w:rsidR="00D61E20" w:rsidRPr="0015152A" w:rsidRDefault="00FB6199">
      <w:pPr>
        <w:numPr>
          <w:ilvl w:val="0"/>
          <w:numId w:val="15"/>
        </w:numPr>
        <w:rPr>
          <w:lang w:val="fr-BE"/>
        </w:rPr>
      </w:pPr>
      <w:r w:rsidRPr="0015152A">
        <w:rPr>
          <w:lang w:val="fr-BE"/>
        </w:rPr>
        <w:t>Pour les femmes transgenres et autres personnes transféminines : l’augmentation mammaire, la vaginoplas</w:t>
      </w:r>
      <w:r w:rsidRPr="0015152A">
        <w:rPr>
          <w:lang w:val="fr-BE"/>
        </w:rPr>
        <w:t>tie, les chirurgies de féminisation du visage et de féminisation vocale</w:t>
      </w:r>
    </w:p>
    <w:p w14:paraId="374CBC54" w14:textId="77777777" w:rsidR="00D61E20" w:rsidRPr="0015152A" w:rsidRDefault="00FB6199">
      <w:pPr>
        <w:numPr>
          <w:ilvl w:val="0"/>
          <w:numId w:val="15"/>
        </w:numPr>
        <w:rPr>
          <w:lang w:val="fr-BE"/>
        </w:rPr>
      </w:pPr>
      <w:r w:rsidRPr="0015152A">
        <w:rPr>
          <w:lang w:val="fr-BE"/>
        </w:rPr>
        <w:lastRenderedPageBreak/>
        <w:t>Pour les hommes transgenres et autres personnes transmasculines : la torsoplastie, l’hystérectomie, la phalloplastie, et la métaidoïoplastie</w:t>
      </w:r>
      <w:bookmarkEnd w:id="17"/>
      <w:bookmarkEnd w:id="19"/>
      <w:bookmarkEnd w:id="28"/>
    </w:p>
    <w:sectPr w:rsidR="00D61E20" w:rsidRPr="0015152A" w:rsidSect="006408D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7" w:right="1417" w:bottom="1417" w:left="1417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CA5E1" w14:textId="77777777" w:rsidR="00FB6199" w:rsidRDefault="00FB6199">
      <w:pPr>
        <w:spacing w:after="0"/>
      </w:pPr>
      <w:r>
        <w:separator/>
      </w:r>
    </w:p>
  </w:endnote>
  <w:endnote w:type="continuationSeparator" w:id="0">
    <w:p w14:paraId="5B679381" w14:textId="77777777" w:rsidR="00FB6199" w:rsidRDefault="00FB61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Lato Black"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T Serif Caption">
    <w:charset w:val="00"/>
    <w:family w:val="roman"/>
    <w:pitch w:val="variable"/>
    <w:sig w:usb0="A00002EF" w:usb1="5000204B" w:usb2="00000000" w:usb3="00000000" w:csb0="00000097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ato SemiBold">
    <w:altName w:val="Lato SemiBold"/>
    <w:charset w:val="00"/>
    <w:family w:val="swiss"/>
    <w:pitch w:val="variable"/>
    <w:sig w:usb0="E10002FF" w:usb1="5000ECFF" w:usb2="00000021" w:usb3="00000000" w:csb0="0000019F" w:csb1="00000000"/>
  </w:font>
  <w:font w:name="Adobe Gothic Std B">
    <w:altName w:val="Yu Gothic"/>
    <w:panose1 w:val="00000000000000000000"/>
    <w:charset w:val="80"/>
    <w:family w:val="swiss"/>
    <w:notTrueType/>
    <w:pitch w:val="variable"/>
    <w:sig w:usb0="00000203" w:usb1="29D72C10" w:usb2="00000010" w:usb3="00000000" w:csb0="002A0005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74A46" w14:textId="77777777" w:rsidR="00AD79DD" w:rsidRDefault="00AD79DD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6370124"/>
      <w:docPartObj>
        <w:docPartGallery w:val="Page Numbers (Bottom of Page)"/>
        <w:docPartUnique/>
      </w:docPartObj>
    </w:sdtPr>
    <w:sdtEndPr/>
    <w:sdtContent>
      <w:p w14:paraId="40596106" w14:textId="3FB52116" w:rsidR="00143F93" w:rsidRDefault="00143F93">
        <w:pPr>
          <w:pStyle w:val="Pieddepag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fr-FR"/>
          </w:rPr>
          <w:t>2</w:t>
        </w:r>
        <w:r>
          <w:fldChar w:fldCharType="end"/>
        </w:r>
      </w:p>
    </w:sdtContent>
  </w:sdt>
  <w:p w14:paraId="2B99F9AD" w14:textId="77777777" w:rsidR="00AD79DD" w:rsidRDefault="00AD79DD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B23219" w14:textId="77777777" w:rsidR="00AD79DD" w:rsidRDefault="00AD79DD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D89701" w14:textId="77777777" w:rsidR="00FB6199" w:rsidRDefault="00FB6199">
      <w:r>
        <w:separator/>
      </w:r>
    </w:p>
  </w:footnote>
  <w:footnote w:type="continuationSeparator" w:id="0">
    <w:p w14:paraId="517647AF" w14:textId="77777777" w:rsidR="00FB6199" w:rsidRDefault="00FB61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4F6B8" w14:textId="77777777" w:rsidR="00AD79DD" w:rsidRDefault="00AD79DD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68D80A" w14:textId="77777777" w:rsidR="00AD79DD" w:rsidRDefault="00AD79DD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B49626" w14:textId="77777777" w:rsidR="00AD79DD" w:rsidRDefault="00AD79DD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32C2AADA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06E605E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A686EA4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A3A699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D3723AF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9908519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EDAC9EB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8CA4D7C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1D8030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B22C1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A5AE9D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1"/>
    <w:multiLevelType w:val="multilevel"/>
    <w:tmpl w:val="E56E6EE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11"/>
    <w:multiLevelType w:val="multilevel"/>
    <w:tmpl w:val="B8F2B74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2C1AE401"/>
    <w:multiLevelType w:val="multilevel"/>
    <w:tmpl w:val="6A5019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09880733">
    <w:abstractNumId w:val="13"/>
  </w:num>
  <w:num w:numId="2" w16cid:durableId="80495473">
    <w:abstractNumId w:val="9"/>
  </w:num>
  <w:num w:numId="3" w16cid:durableId="1809467414">
    <w:abstractNumId w:val="4"/>
  </w:num>
  <w:num w:numId="4" w16cid:durableId="478765833">
    <w:abstractNumId w:val="3"/>
  </w:num>
  <w:num w:numId="5" w16cid:durableId="894049350">
    <w:abstractNumId w:val="2"/>
  </w:num>
  <w:num w:numId="6" w16cid:durableId="1413115395">
    <w:abstractNumId w:val="1"/>
  </w:num>
  <w:num w:numId="7" w16cid:durableId="1614703523">
    <w:abstractNumId w:val="10"/>
  </w:num>
  <w:num w:numId="8" w16cid:durableId="1354069118">
    <w:abstractNumId w:val="8"/>
  </w:num>
  <w:num w:numId="9" w16cid:durableId="932740517">
    <w:abstractNumId w:val="7"/>
  </w:num>
  <w:num w:numId="10" w16cid:durableId="596013972">
    <w:abstractNumId w:val="6"/>
  </w:num>
  <w:num w:numId="11" w16cid:durableId="277568673">
    <w:abstractNumId w:val="5"/>
  </w:num>
  <w:num w:numId="12" w16cid:durableId="547962148">
    <w:abstractNumId w:val="13"/>
  </w:num>
  <w:num w:numId="13" w16cid:durableId="170513568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7437002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41124541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35B2"/>
    <w:rsid w:val="00075C72"/>
    <w:rsid w:val="00143F93"/>
    <w:rsid w:val="0015152A"/>
    <w:rsid w:val="001F4F7E"/>
    <w:rsid w:val="00250525"/>
    <w:rsid w:val="003179C2"/>
    <w:rsid w:val="00374002"/>
    <w:rsid w:val="00391D5E"/>
    <w:rsid w:val="003A78B8"/>
    <w:rsid w:val="003C55EC"/>
    <w:rsid w:val="003F6934"/>
    <w:rsid w:val="00441379"/>
    <w:rsid w:val="004676E9"/>
    <w:rsid w:val="004A6B24"/>
    <w:rsid w:val="004B0553"/>
    <w:rsid w:val="004E29B3"/>
    <w:rsid w:val="0054777B"/>
    <w:rsid w:val="00590D07"/>
    <w:rsid w:val="005E58FD"/>
    <w:rsid w:val="00617F0C"/>
    <w:rsid w:val="00623E92"/>
    <w:rsid w:val="006308B9"/>
    <w:rsid w:val="006408DD"/>
    <w:rsid w:val="006643C8"/>
    <w:rsid w:val="00676B98"/>
    <w:rsid w:val="00690058"/>
    <w:rsid w:val="00694BB1"/>
    <w:rsid w:val="00784D58"/>
    <w:rsid w:val="00892C3D"/>
    <w:rsid w:val="008D6863"/>
    <w:rsid w:val="00A10060"/>
    <w:rsid w:val="00AD79DD"/>
    <w:rsid w:val="00B73779"/>
    <w:rsid w:val="00B86B75"/>
    <w:rsid w:val="00B87AC4"/>
    <w:rsid w:val="00BC48D5"/>
    <w:rsid w:val="00C36279"/>
    <w:rsid w:val="00C638FE"/>
    <w:rsid w:val="00C9191F"/>
    <w:rsid w:val="00DC36BB"/>
    <w:rsid w:val="00E122B3"/>
    <w:rsid w:val="00E14382"/>
    <w:rsid w:val="00E220B3"/>
    <w:rsid w:val="00E315A3"/>
    <w:rsid w:val="00E44A9F"/>
    <w:rsid w:val="00E9750F"/>
    <w:rsid w:val="00F53D69"/>
    <w:rsid w:val="00F970A7"/>
    <w:rsid w:val="00FB6199"/>
    <w:rsid w:val="00FE211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E2FAFC"/>
  <w15:docId w15:val="{AB3D7B63-70D3-4C1B-A4EC-C99FAFF99F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7F0C"/>
    <w:pPr>
      <w:spacing w:before="120" w:line="360" w:lineRule="auto"/>
      <w:jc w:val="both"/>
    </w:pPr>
    <w:rPr>
      <w:rFonts w:ascii="Lato" w:hAnsi="Lato"/>
    </w:rPr>
  </w:style>
  <w:style w:type="paragraph" w:styleId="Titre1">
    <w:name w:val="heading 1"/>
    <w:basedOn w:val="Normal"/>
    <w:next w:val="Corpsdetexte"/>
    <w:uiPriority w:val="9"/>
    <w:qFormat/>
    <w:rsid w:val="00E220B3"/>
    <w:pPr>
      <w:keepNext/>
      <w:keepLines/>
      <w:spacing w:before="480" w:after="0"/>
      <w:outlineLvl w:val="0"/>
    </w:pPr>
    <w:rPr>
      <w:rFonts w:ascii="Lato Black" w:eastAsiaTheme="majorEastAsia" w:hAnsi="Lato Black" w:cstheme="majorBidi"/>
      <w:b/>
      <w:bCs/>
      <w:color w:val="0A3D62"/>
      <w:sz w:val="34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DC36BB"/>
    <w:pPr>
      <w:keepNext/>
      <w:keepLines/>
      <w:spacing w:before="200" w:after="0"/>
      <w:outlineLvl w:val="1"/>
    </w:pPr>
    <w:rPr>
      <w:rFonts w:ascii="Lato Black" w:eastAsiaTheme="majorEastAsia" w:hAnsi="Lato Black" w:cstheme="majorBidi"/>
      <w:b/>
      <w:bCs/>
      <w:color w:val="3C6382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E220B3"/>
    <w:pPr>
      <w:keepNext/>
      <w:keepLines/>
      <w:spacing w:before="200" w:after="0"/>
      <w:outlineLvl w:val="2"/>
    </w:pPr>
    <w:rPr>
      <w:rFonts w:ascii="Lato Black" w:eastAsiaTheme="majorEastAsia" w:hAnsi="Lato Black" w:cstheme="majorBidi"/>
      <w:b/>
      <w:bCs/>
      <w:color w:val="60A3BC"/>
      <w:sz w:val="30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E220B3"/>
    <w:pPr>
      <w:keepNext/>
      <w:keepLines/>
      <w:spacing w:before="200" w:after="0"/>
      <w:outlineLvl w:val="3"/>
    </w:pPr>
    <w:rPr>
      <w:rFonts w:ascii="Lato Black" w:eastAsiaTheme="majorEastAsia" w:hAnsi="Lato Black" w:cstheme="majorBidi"/>
      <w:b/>
      <w:bCs/>
      <w:color w:val="82CCDD"/>
      <w:sz w:val="28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3A78B8"/>
    <w:pPr>
      <w:keepNext/>
      <w:keepLines/>
      <w:spacing w:before="0" w:after="0" w:line="240" w:lineRule="auto"/>
    </w:pPr>
    <w:rPr>
      <w:rFonts w:ascii="Lato Black" w:eastAsiaTheme="majorEastAsia" w:hAnsi="Lato Black" w:cstheme="majorBidi"/>
      <w:b/>
      <w:bCs/>
      <w:smallCaps/>
      <w:color w:val="FFFFFF" w:themeColor="background1"/>
      <w:sz w:val="2"/>
      <w:szCs w:val="36"/>
    </w:rPr>
  </w:style>
  <w:style w:type="paragraph" w:styleId="Sous-titre">
    <w:name w:val="Subtitle"/>
    <w:basedOn w:val="Titre"/>
    <w:next w:val="Corpsdetexte"/>
    <w:qFormat/>
    <w:rsid w:val="00676B98"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Corpsdetexte"/>
    <w:qFormat/>
    <w:rsid w:val="003A78B8"/>
    <w:pPr>
      <w:keepNext/>
      <w:keepLines/>
      <w:spacing w:after="0"/>
      <w:jc w:val="both"/>
    </w:pPr>
    <w:rPr>
      <w:rFonts w:ascii="PT Serif Caption" w:hAnsi="PT Serif Caption"/>
      <w:color w:val="FFFFFF" w:themeColor="background1"/>
      <w:sz w:val="2"/>
    </w:rPr>
  </w:style>
  <w:style w:type="paragraph" w:styleId="Date">
    <w:name w:val="Date"/>
    <w:next w:val="Corpsdetexte"/>
    <w:qFormat/>
    <w:rsid w:val="0060691F"/>
    <w:pPr>
      <w:keepNext/>
      <w:keepLines/>
    </w:pPr>
    <w:rPr>
      <w:sz w:val="22"/>
    </w:rPr>
  </w:style>
  <w:style w:type="paragraph" w:customStyle="1" w:styleId="Abstract">
    <w:name w:val="Abstract"/>
    <w:basedOn w:val="Normal"/>
    <w:next w:val="Corpsdetexte"/>
    <w:qFormat/>
    <w:rsid w:val="000942E3"/>
    <w:pPr>
      <w:keepNext/>
      <w:keepLines/>
      <w:pBdr>
        <w:top w:val="single" w:sz="12" w:space="1" w:color="594F4F"/>
        <w:left w:val="single" w:sz="12" w:space="4" w:color="594F4F"/>
        <w:bottom w:val="single" w:sz="12" w:space="1" w:color="594F4F"/>
        <w:right w:val="single" w:sz="12" w:space="4" w:color="594F4F"/>
      </w:pBdr>
      <w:spacing w:before="300" w:after="300"/>
    </w:pPr>
    <w:rPr>
      <w:i/>
      <w:color w:val="808080" w:themeColor="background1" w:themeShade="80"/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rpsdetexteCar">
    <w:name w:val="Corps de texte Car"/>
    <w:basedOn w:val="Policepardfaut"/>
    <w:link w:val="Corpsdetexte"/>
    <w:rsid w:val="00284F6F"/>
  </w:style>
  <w:style w:type="paragraph" w:styleId="En-tte">
    <w:name w:val="header"/>
    <w:basedOn w:val="Normal"/>
    <w:link w:val="En-tteCar"/>
    <w:unhideWhenUsed/>
    <w:rsid w:val="00AD79DD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En-tteCar">
    <w:name w:val="En-tête Car"/>
    <w:basedOn w:val="Policepardfaut"/>
    <w:link w:val="En-tte"/>
    <w:rsid w:val="00AD79DD"/>
    <w:rPr>
      <w:rFonts w:ascii="Lato" w:hAnsi="Lato"/>
    </w:rPr>
  </w:style>
  <w:style w:type="paragraph" w:styleId="Pieddepage">
    <w:name w:val="footer"/>
    <w:basedOn w:val="Normal"/>
    <w:link w:val="PieddepageCar"/>
    <w:uiPriority w:val="99"/>
    <w:unhideWhenUsed/>
    <w:rsid w:val="00AD79DD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AD79DD"/>
    <w:rPr>
      <w:rFonts w:ascii="Lato" w:hAnsi="Lato"/>
    </w:rPr>
  </w:style>
  <w:style w:type="paragraph" w:styleId="TM1">
    <w:name w:val="toc 1"/>
    <w:basedOn w:val="Normal"/>
    <w:next w:val="Normal"/>
    <w:autoRedefine/>
    <w:uiPriority w:val="39"/>
    <w:unhideWhenUsed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3</Pages>
  <Words>602</Words>
  <Characters>3311</Characters>
  <Application>Microsoft Office Word</Application>
  <DocSecurity>0</DocSecurity>
  <Lines>27</Lines>
  <Paragraphs>7</Paragraphs>
  <ScaleCrop>false</ScaleCrop>
  <Company/>
  <LinksUpToDate>false</LinksUpToDate>
  <CharactersWithSpaces>3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ping the current knowledge in syndemic research applied to Men having Sex with Men : a Scoping Review Protocol</dc:title>
  <dc:creator>Maxence R. Ouafik1, Beatrice Scholtes2;1 General Practice Department - Primary Care and Health Research Unit, MD - PhD student, University of Liège, Liège, Belgium OrcID https://orcid.org/0000-0002-9795-5721;2 General Practice Department - Primary Care and Health Research Unit, Postdoctoral Researcher, University of Liège, Liège, Belgium OrcID https://orcid.org/0000-0001-5274-822X</dc:creator>
  <cp:keywords/>
  <cp:lastModifiedBy>Maxence Ouafik</cp:lastModifiedBy>
  <cp:revision>14</cp:revision>
  <dcterms:created xsi:type="dcterms:W3CDTF">2022-04-12T22:55:00Z</dcterms:created>
  <dcterms:modified xsi:type="dcterms:W3CDTF">2022-04-13T0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Keywords : syndemic, Men having sex with Men, MSM, scoping review</vt:lpwstr>
  </property>
  <property fmtid="{D5CDD505-2E9C-101B-9397-08002B2CF9AE}" pid="3" name="bibliography">
    <vt:lpwstr>library.bib</vt:lpwstr>
  </property>
  <property fmtid="{D5CDD505-2E9C-101B-9397-08002B2CF9AE}" pid="4" name="csl">
    <vt:lpwstr>bmj.csl</vt:lpwstr>
  </property>
  <property fmtid="{D5CDD505-2E9C-101B-9397-08002B2CF9AE}" pid="5" name="output">
    <vt:lpwstr/>
  </property>
</Properties>
</file>